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511FD" w14:textId="44A3C151" w:rsidR="001E569C" w:rsidRPr="00BB4D5F" w:rsidRDefault="00BB4D5F" w:rsidP="00574517">
      <w:pPr>
        <w:pStyle w:val="Georgia11spacing0after"/>
        <w:rPr>
          <w:b/>
          <w:sz w:val="32"/>
          <w:lang w:val="en-GB"/>
        </w:rPr>
      </w:pPr>
      <w:r w:rsidRPr="00BB4D5F">
        <w:rPr>
          <w:b/>
          <w:sz w:val="32"/>
          <w:lang w:val="en-GB"/>
        </w:rPr>
        <w:t>Ph</w:t>
      </w:r>
      <w:r w:rsidR="00003424">
        <w:rPr>
          <w:b/>
          <w:sz w:val="32"/>
          <w:lang w:val="en-GB"/>
        </w:rPr>
        <w:t>D</w:t>
      </w:r>
      <w:r w:rsidRPr="00BB4D5F">
        <w:rPr>
          <w:b/>
          <w:sz w:val="32"/>
          <w:lang w:val="en-GB"/>
        </w:rPr>
        <w:t xml:space="preserve"> Council Meeting </w:t>
      </w:r>
    </w:p>
    <w:p w14:paraId="71CFDCAA" w14:textId="132D29CD" w:rsidR="00BB4D5F" w:rsidRPr="00DC50CB" w:rsidRDefault="00577F07" w:rsidP="00574517">
      <w:pPr>
        <w:pStyle w:val="Georgia11spacing0after"/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27</w:t>
      </w:r>
      <w:r w:rsidR="00C754E8" w:rsidRPr="00DC50CB">
        <w:rPr>
          <w:lang w:val="en-US"/>
        </w:rPr>
        <w:t xml:space="preserve"> </w:t>
      </w:r>
      <w:r>
        <w:rPr>
          <w:lang w:val="en-US"/>
        </w:rPr>
        <w:t xml:space="preserve">November </w:t>
      </w:r>
      <w:r w:rsidR="00E72563" w:rsidRPr="00DC50CB">
        <w:rPr>
          <w:lang w:val="en-US"/>
        </w:rPr>
        <w:t>202</w:t>
      </w:r>
      <w:r w:rsidR="002566B7" w:rsidRPr="00DC50CB">
        <w:rPr>
          <w:lang w:val="en-US"/>
        </w:rPr>
        <w:t>3</w:t>
      </w:r>
      <w:r w:rsidR="00507979" w:rsidRPr="00DC50CB">
        <w:rPr>
          <w:lang w:val="en-US"/>
        </w:rPr>
        <w:t xml:space="preserve">, </w:t>
      </w:r>
      <w:r w:rsidR="00A43BBA">
        <w:rPr>
          <w:lang w:val="en-US"/>
        </w:rPr>
        <w:t>Zoom</w:t>
      </w:r>
    </w:p>
    <w:p w14:paraId="4E516A15" w14:textId="77777777" w:rsidR="00BB4D5F" w:rsidRPr="00DC50CB" w:rsidRDefault="00BB4D5F" w:rsidP="00574517">
      <w:pPr>
        <w:pStyle w:val="Georgia11spacing0after"/>
        <w:rPr>
          <w:b/>
          <w:lang w:val="en-US"/>
        </w:rPr>
      </w:pPr>
    </w:p>
    <w:p w14:paraId="245F7914" w14:textId="2E2DFA60" w:rsidR="001A1C13" w:rsidRPr="00480A35" w:rsidRDefault="00F33722" w:rsidP="00574517">
      <w:pPr>
        <w:pStyle w:val="Georgia11spacing0after"/>
      </w:pPr>
      <w:r w:rsidRPr="00480A35">
        <w:rPr>
          <w:b/>
        </w:rPr>
        <w:t>Present</w:t>
      </w:r>
      <w:r w:rsidR="00BB4D5F" w:rsidRPr="00480A35">
        <w:rPr>
          <w:b/>
        </w:rPr>
        <w:t xml:space="preserve">: </w:t>
      </w:r>
      <w:r w:rsidR="00FD6DFC" w:rsidRPr="00480A35">
        <w:t>Tomas Tobiassen</w:t>
      </w:r>
      <w:r w:rsidR="00F939DD" w:rsidRPr="00480A35">
        <w:t>,</w:t>
      </w:r>
      <w:r w:rsidR="002F6A31" w:rsidRPr="00480A35">
        <w:t xml:space="preserve"> Trygve Losnedahl, Maja Vestad</w:t>
      </w:r>
      <w:r w:rsidR="00422E1F" w:rsidRPr="00480A35">
        <w:t>, Ole Boye</w:t>
      </w:r>
      <w:r w:rsidR="00480A35" w:rsidRPr="00480A35">
        <w:t xml:space="preserve">, </w:t>
      </w:r>
      <w:r w:rsidR="00C81A7F" w:rsidRPr="00480A35">
        <w:t>Pernille Sandberg Drtina, Sandra Pedersen</w:t>
      </w:r>
      <w:r w:rsidR="00480A35">
        <w:t xml:space="preserve">. </w:t>
      </w:r>
      <w:r w:rsidR="00480A35" w:rsidRPr="00422E1F">
        <w:rPr>
          <w:lang w:val="en-US"/>
        </w:rPr>
        <w:t>Absent:</w:t>
      </w:r>
      <w:r w:rsidR="00480A35">
        <w:rPr>
          <w:lang w:val="en-US"/>
        </w:rPr>
        <w:t xml:space="preserve"> Marina </w:t>
      </w:r>
      <w:r w:rsidR="002B416C">
        <w:rPr>
          <w:lang w:val="en-US"/>
        </w:rPr>
        <w:t>Hiller</w:t>
      </w:r>
      <w:r w:rsidR="00DD05DC">
        <w:rPr>
          <w:lang w:val="en-US"/>
        </w:rPr>
        <w:t xml:space="preserve"> Foshaugen</w:t>
      </w:r>
    </w:p>
    <w:p w14:paraId="7DB4B8BF" w14:textId="77777777" w:rsidR="001E569C" w:rsidRPr="00480A35" w:rsidRDefault="001E569C" w:rsidP="008766DC">
      <w:pPr>
        <w:pStyle w:val="Georgia11spacing0after"/>
        <w:pBdr>
          <w:bottom w:val="single" w:sz="6" w:space="1" w:color="auto"/>
        </w:pBdr>
      </w:pPr>
      <w:bookmarkStart w:id="0" w:name="INTERNEMOTTAKERETABELL"/>
      <w:bookmarkEnd w:id="0"/>
    </w:p>
    <w:p w14:paraId="0AAA9F47" w14:textId="7F2CE413" w:rsidR="008F1D62" w:rsidRPr="00480A35" w:rsidRDefault="008F1D62" w:rsidP="0062305E">
      <w:pPr>
        <w:rPr>
          <w:rFonts w:ascii="Georgia" w:hAnsi="Georgia"/>
        </w:rPr>
      </w:pPr>
    </w:p>
    <w:p w14:paraId="6F0A1E31" w14:textId="4718795D" w:rsidR="00C81A7F" w:rsidRDefault="00C81A7F" w:rsidP="00C81A7F">
      <w:pPr>
        <w:pStyle w:val="Listeavsnitt"/>
        <w:numPr>
          <w:ilvl w:val="0"/>
          <w:numId w:val="9"/>
        </w:numPr>
        <w:rPr>
          <w:rFonts w:ascii="Georgia" w:hAnsi="Georgia"/>
          <w:lang w:val="en-GB"/>
        </w:rPr>
      </w:pPr>
      <w:proofErr w:type="spellStart"/>
      <w:r w:rsidRPr="00C81A7F">
        <w:rPr>
          <w:rFonts w:ascii="Georgia" w:hAnsi="Georgia"/>
          <w:lang w:val="en-GB"/>
        </w:rPr>
        <w:t>Innkalling</w:t>
      </w:r>
      <w:proofErr w:type="spellEnd"/>
      <w:r w:rsidRPr="00C81A7F">
        <w:rPr>
          <w:rFonts w:ascii="Georgia" w:hAnsi="Georgia"/>
          <w:lang w:val="en-GB"/>
        </w:rPr>
        <w:t xml:space="preserve"> </w:t>
      </w:r>
      <w:proofErr w:type="spellStart"/>
      <w:r w:rsidRPr="00C81A7F">
        <w:rPr>
          <w:rFonts w:ascii="Georgia" w:hAnsi="Georgia"/>
          <w:lang w:val="en-GB"/>
        </w:rPr>
        <w:t>og</w:t>
      </w:r>
      <w:proofErr w:type="spellEnd"/>
      <w:r w:rsidRPr="00C81A7F">
        <w:rPr>
          <w:rFonts w:ascii="Georgia" w:hAnsi="Georgia"/>
          <w:lang w:val="en-GB"/>
        </w:rPr>
        <w:t xml:space="preserve"> </w:t>
      </w:r>
      <w:proofErr w:type="spellStart"/>
      <w:r w:rsidRPr="00C81A7F">
        <w:rPr>
          <w:rFonts w:ascii="Georgia" w:hAnsi="Georgia"/>
          <w:lang w:val="en-GB"/>
        </w:rPr>
        <w:t>protokoll</w:t>
      </w:r>
      <w:proofErr w:type="spellEnd"/>
      <w:r w:rsidRPr="00C81A7F">
        <w:rPr>
          <w:rFonts w:ascii="Georgia" w:hAnsi="Georgia"/>
          <w:lang w:val="en-GB"/>
        </w:rPr>
        <w:t xml:space="preserve"> </w:t>
      </w:r>
    </w:p>
    <w:p w14:paraId="1A8677AD" w14:textId="261E1F02" w:rsidR="0062305E" w:rsidRPr="00C81A7F" w:rsidRDefault="0062305E" w:rsidP="0062305E">
      <w:pPr>
        <w:pStyle w:val="Listeavsnitt"/>
        <w:numPr>
          <w:ilvl w:val="1"/>
          <w:numId w:val="9"/>
        </w:numPr>
        <w:rPr>
          <w:rFonts w:ascii="Georgia" w:hAnsi="Georgia"/>
          <w:lang w:val="en-GB"/>
        </w:rPr>
      </w:pPr>
      <w:proofErr w:type="spellStart"/>
      <w:r>
        <w:rPr>
          <w:rFonts w:ascii="Georgia" w:hAnsi="Georgia"/>
          <w:lang w:val="en-GB"/>
        </w:rPr>
        <w:t>Godkjent</w:t>
      </w:r>
      <w:proofErr w:type="spellEnd"/>
    </w:p>
    <w:p w14:paraId="63FE4579" w14:textId="77777777" w:rsidR="00960433" w:rsidRPr="00960433" w:rsidRDefault="00960433" w:rsidP="00960433">
      <w:pPr>
        <w:pStyle w:val="Listeavsnitt"/>
        <w:numPr>
          <w:ilvl w:val="0"/>
          <w:numId w:val="9"/>
        </w:numPr>
        <w:rPr>
          <w:rFonts w:ascii="Georgia" w:hAnsi="Georgia"/>
        </w:rPr>
      </w:pPr>
      <w:r w:rsidRPr="00960433">
        <w:rPr>
          <w:rFonts w:ascii="Georgia" w:hAnsi="Georgia"/>
        </w:rPr>
        <w:t>Orientering fra PFF v/Maja</w:t>
      </w:r>
    </w:p>
    <w:p w14:paraId="2CBC0CF3" w14:textId="77777777" w:rsidR="00960433" w:rsidRPr="00960433" w:rsidRDefault="00960433" w:rsidP="00960433">
      <w:pPr>
        <w:pStyle w:val="Listeavsnitt"/>
        <w:numPr>
          <w:ilvl w:val="1"/>
          <w:numId w:val="9"/>
        </w:numPr>
        <w:rPr>
          <w:rFonts w:ascii="Georgia" w:hAnsi="Georgia"/>
        </w:rPr>
      </w:pPr>
      <w:r w:rsidRPr="00960433">
        <w:rPr>
          <w:rFonts w:ascii="Georgia" w:hAnsi="Georgia"/>
        </w:rPr>
        <w:t>Saker til neste PFF /</w:t>
      </w:r>
      <w:proofErr w:type="spellStart"/>
      <w:r w:rsidRPr="00960433">
        <w:rPr>
          <w:rFonts w:ascii="Georgia" w:hAnsi="Georgia"/>
        </w:rPr>
        <w:t>vMaja</w:t>
      </w:r>
      <w:proofErr w:type="spellEnd"/>
      <w:r w:rsidRPr="00960433">
        <w:rPr>
          <w:rFonts w:ascii="Georgia" w:hAnsi="Georgia"/>
        </w:rPr>
        <w:t xml:space="preserve">, merk dere særlig: </w:t>
      </w:r>
    </w:p>
    <w:p w14:paraId="45497F86" w14:textId="34BBD0D2" w:rsidR="00960433" w:rsidRPr="00960433" w:rsidRDefault="00960433" w:rsidP="00960433">
      <w:pPr>
        <w:pStyle w:val="Listeavsnitt"/>
        <w:numPr>
          <w:ilvl w:val="1"/>
          <w:numId w:val="9"/>
        </w:numPr>
        <w:rPr>
          <w:rFonts w:ascii="Georgia" w:hAnsi="Georgia"/>
        </w:rPr>
      </w:pPr>
      <w:r w:rsidRPr="00960433">
        <w:rPr>
          <w:rFonts w:ascii="Georgia" w:hAnsi="Georgia"/>
        </w:rPr>
        <w:t xml:space="preserve">Opptak av eksterne kandidater på </w:t>
      </w:r>
      <w:proofErr w:type="spellStart"/>
      <w:proofErr w:type="gramStart"/>
      <w:r w:rsidRPr="00960433">
        <w:rPr>
          <w:rFonts w:ascii="Georgia" w:hAnsi="Georgia"/>
        </w:rPr>
        <w:t>ph.d</w:t>
      </w:r>
      <w:proofErr w:type="spellEnd"/>
      <w:proofErr w:type="gramEnd"/>
      <w:r w:rsidRPr="00960433">
        <w:rPr>
          <w:rFonts w:ascii="Georgia" w:hAnsi="Georgia"/>
        </w:rPr>
        <w:t>-programmet</w:t>
      </w:r>
      <w:r w:rsidR="000D0BA0">
        <w:rPr>
          <w:rFonts w:ascii="Georgia" w:hAnsi="Georgia"/>
        </w:rPr>
        <w:t>.</w:t>
      </w:r>
      <w:r w:rsidR="009F7560">
        <w:rPr>
          <w:rFonts w:ascii="Georgia" w:hAnsi="Georgia"/>
        </w:rPr>
        <w:t xml:space="preserve"> Vi vil gi tilbakemelding om at </w:t>
      </w:r>
      <w:r w:rsidR="000B0E9C">
        <w:rPr>
          <w:rFonts w:ascii="Georgia" w:hAnsi="Georgia"/>
        </w:rPr>
        <w:t xml:space="preserve">det er litt for dårlig </w:t>
      </w:r>
      <w:r w:rsidR="00DF5C73">
        <w:rPr>
          <w:rFonts w:ascii="Georgia" w:hAnsi="Georgia"/>
        </w:rPr>
        <w:t>beslutningsgrunnlag</w:t>
      </w:r>
      <w:r w:rsidR="00C20E7C">
        <w:rPr>
          <w:rFonts w:ascii="Georgia" w:hAnsi="Georgia"/>
        </w:rPr>
        <w:t xml:space="preserve">. Uklart </w:t>
      </w:r>
      <w:r w:rsidR="00DF5C73">
        <w:rPr>
          <w:rFonts w:ascii="Georgia" w:hAnsi="Georgia"/>
        </w:rPr>
        <w:t xml:space="preserve">hva som er det formålene med retningslinjene. Er det å skjerpe kravene? Det å </w:t>
      </w:r>
      <w:proofErr w:type="spellStart"/>
      <w:r w:rsidR="00DF5C73">
        <w:rPr>
          <w:rFonts w:ascii="Georgia" w:hAnsi="Georgia"/>
        </w:rPr>
        <w:t>eablere</w:t>
      </w:r>
      <w:proofErr w:type="spellEnd"/>
      <w:r w:rsidR="00DF5C73">
        <w:rPr>
          <w:rFonts w:ascii="Georgia" w:hAnsi="Georgia"/>
        </w:rPr>
        <w:t xml:space="preserve"> et </w:t>
      </w:r>
      <w:r w:rsidR="00405423">
        <w:rPr>
          <w:rFonts w:ascii="Georgia" w:hAnsi="Georgia"/>
        </w:rPr>
        <w:t xml:space="preserve">tak for </w:t>
      </w:r>
      <w:r w:rsidR="00B11917">
        <w:rPr>
          <w:rFonts w:ascii="Georgia" w:hAnsi="Georgia"/>
        </w:rPr>
        <w:t xml:space="preserve">antall nye kandidater </w:t>
      </w:r>
      <w:r w:rsidR="00405423">
        <w:rPr>
          <w:rFonts w:ascii="Georgia" w:hAnsi="Georgia"/>
        </w:rPr>
        <w:t>i året</w:t>
      </w:r>
      <w:r w:rsidR="00B11917">
        <w:rPr>
          <w:rFonts w:ascii="Georgia" w:hAnsi="Georgia"/>
        </w:rPr>
        <w:t xml:space="preserve">? Er et å organisere opptakene som </w:t>
      </w:r>
      <w:r w:rsidR="00A226B1">
        <w:rPr>
          <w:rFonts w:ascii="Georgia" w:hAnsi="Georgia"/>
        </w:rPr>
        <w:t>konkurranser/</w:t>
      </w:r>
      <w:r w:rsidR="00B11917">
        <w:rPr>
          <w:rFonts w:ascii="Georgia" w:hAnsi="Georgia"/>
        </w:rPr>
        <w:t>tevlinger hvor man ser på flere søkere på en gang og vurderer deres relative kvaliteter</w:t>
      </w:r>
      <w:r w:rsidR="00A226B1">
        <w:rPr>
          <w:rFonts w:ascii="Georgia" w:hAnsi="Georgia"/>
        </w:rPr>
        <w:t>, snarere enn å se på om de oppfyller kravene i absolutte termer?</w:t>
      </w:r>
    </w:p>
    <w:p w14:paraId="2A9E62FD" w14:textId="77777777" w:rsidR="00624566" w:rsidRDefault="00960433" w:rsidP="000D0BA0">
      <w:pPr>
        <w:pStyle w:val="Listeavsnitt"/>
        <w:numPr>
          <w:ilvl w:val="1"/>
          <w:numId w:val="9"/>
        </w:numPr>
        <w:rPr>
          <w:rFonts w:ascii="Georgia" w:hAnsi="Georgia"/>
        </w:rPr>
      </w:pPr>
      <w:r w:rsidRPr="00960433">
        <w:rPr>
          <w:rFonts w:ascii="Georgia" w:hAnsi="Georgia"/>
        </w:rPr>
        <w:t xml:space="preserve">Evaluering av fakultetets </w:t>
      </w:r>
      <w:proofErr w:type="spellStart"/>
      <w:r w:rsidRPr="00960433">
        <w:rPr>
          <w:rFonts w:ascii="Georgia" w:hAnsi="Georgia"/>
        </w:rPr>
        <w:t>phd</w:t>
      </w:r>
      <w:proofErr w:type="spellEnd"/>
      <w:r w:rsidRPr="00960433">
        <w:rPr>
          <w:rFonts w:ascii="Georgia" w:hAnsi="Georgia"/>
        </w:rPr>
        <w:t>-program</w:t>
      </w:r>
      <w:r w:rsidR="00624566">
        <w:rPr>
          <w:rFonts w:ascii="Georgia" w:hAnsi="Georgia"/>
        </w:rPr>
        <w:t>. Fra forrige protokoll:</w:t>
      </w:r>
    </w:p>
    <w:p w14:paraId="0095489D" w14:textId="77777777" w:rsidR="00624566" w:rsidRPr="00FE4C69" w:rsidRDefault="00624566" w:rsidP="00624566">
      <w:pPr>
        <w:pStyle w:val="Listeavsnitt"/>
        <w:numPr>
          <w:ilvl w:val="2"/>
          <w:numId w:val="9"/>
        </w:numPr>
        <w:rPr>
          <w:rFonts w:ascii="Georgia" w:hAnsi="Georgia"/>
        </w:rPr>
      </w:pPr>
      <w:r w:rsidRPr="00FE4C69">
        <w:rPr>
          <w:rFonts w:ascii="Georgia" w:hAnsi="Georgia"/>
        </w:rPr>
        <w:t>On-</w:t>
      </w:r>
      <w:proofErr w:type="spellStart"/>
      <w:r w:rsidRPr="00FE4C69">
        <w:rPr>
          <w:rFonts w:ascii="Georgia" w:hAnsi="Georgia"/>
        </w:rPr>
        <w:t>boarding</w:t>
      </w:r>
      <w:proofErr w:type="spellEnd"/>
      <w:r w:rsidRPr="00FE4C69">
        <w:rPr>
          <w:rFonts w:ascii="Georgia" w:hAnsi="Georgia"/>
        </w:rPr>
        <w:t xml:space="preserve"> av nye stipendiater, se</w:t>
      </w:r>
      <w:r>
        <w:rPr>
          <w:rFonts w:ascii="Georgia" w:hAnsi="Georgia"/>
        </w:rPr>
        <w:t xml:space="preserve"> </w:t>
      </w:r>
      <w:proofErr w:type="spellStart"/>
      <w:r>
        <w:rPr>
          <w:rFonts w:ascii="Georgia" w:hAnsi="Georgia"/>
        </w:rPr>
        <w:t>phd</w:t>
      </w:r>
      <w:proofErr w:type="spellEnd"/>
      <w:r>
        <w:rPr>
          <w:rFonts w:ascii="Georgia" w:hAnsi="Georgia"/>
        </w:rPr>
        <w:t>-rådets undersøkelse fra 2021/2022 for inspirasjon.</w:t>
      </w:r>
    </w:p>
    <w:p w14:paraId="7A0F52C6" w14:textId="77777777" w:rsidR="00624566" w:rsidRPr="001D4076" w:rsidRDefault="00624566" w:rsidP="00624566">
      <w:pPr>
        <w:pStyle w:val="Listeavsnitt"/>
        <w:numPr>
          <w:ilvl w:val="2"/>
          <w:numId w:val="9"/>
        </w:numPr>
        <w:rPr>
          <w:rFonts w:ascii="Georgia" w:hAnsi="Georgia"/>
        </w:rPr>
      </w:pPr>
      <w:r w:rsidRPr="000614B9">
        <w:rPr>
          <w:rFonts w:ascii="Georgia" w:hAnsi="Georgia"/>
        </w:rPr>
        <w:t xml:space="preserve">Opplevd nytte av </w:t>
      </w:r>
      <w:proofErr w:type="spellStart"/>
      <w:r>
        <w:rPr>
          <w:rFonts w:ascii="Georgia" w:hAnsi="Georgia"/>
        </w:rPr>
        <w:t>phd</w:t>
      </w:r>
      <w:proofErr w:type="spellEnd"/>
      <w:r>
        <w:rPr>
          <w:rFonts w:ascii="Georgia" w:hAnsi="Georgia"/>
        </w:rPr>
        <w:t>-</w:t>
      </w:r>
      <w:r w:rsidRPr="000614B9">
        <w:rPr>
          <w:rFonts w:ascii="Georgia" w:hAnsi="Georgia"/>
        </w:rPr>
        <w:t>programmet for stipendiatene, særlig for kriminologi og rettssosiologi.</w:t>
      </w:r>
      <w:r>
        <w:rPr>
          <w:rFonts w:ascii="Georgia" w:hAnsi="Georgia"/>
        </w:rPr>
        <w:t xml:space="preserve"> </w:t>
      </w:r>
      <w:r w:rsidRPr="001D4076">
        <w:rPr>
          <w:rFonts w:ascii="Georgia" w:hAnsi="Georgia"/>
        </w:rPr>
        <w:t>Opplevde mangler ved programmet for stipendiatene, inkludert utvikli</w:t>
      </w:r>
      <w:r>
        <w:rPr>
          <w:rFonts w:ascii="Georgia" w:hAnsi="Georgia"/>
        </w:rPr>
        <w:t xml:space="preserve">ng av generiske ferdigheter (bruk av AI, </w:t>
      </w:r>
      <w:proofErr w:type="spellStart"/>
      <w:r>
        <w:rPr>
          <w:rFonts w:ascii="Georgia" w:hAnsi="Georgia"/>
        </w:rPr>
        <w:t>Nvivo</w:t>
      </w:r>
      <w:proofErr w:type="spellEnd"/>
      <w:r>
        <w:rPr>
          <w:rFonts w:ascii="Georgia" w:hAnsi="Georgia"/>
        </w:rPr>
        <w:t xml:space="preserve">, </w:t>
      </w:r>
      <w:proofErr w:type="spellStart"/>
      <w:r>
        <w:rPr>
          <w:rFonts w:ascii="Georgia" w:hAnsi="Georgia"/>
        </w:rPr>
        <w:t>Zotero</w:t>
      </w:r>
      <w:proofErr w:type="spellEnd"/>
      <w:r>
        <w:rPr>
          <w:rFonts w:ascii="Georgia" w:hAnsi="Georgia"/>
        </w:rPr>
        <w:t xml:space="preserve">, mv.) </w:t>
      </w:r>
      <w:r w:rsidRPr="001D4076">
        <w:rPr>
          <w:rFonts w:ascii="Georgia" w:hAnsi="Georgia"/>
        </w:rPr>
        <w:t xml:space="preserve"> </w:t>
      </w:r>
    </w:p>
    <w:p w14:paraId="38E7686C" w14:textId="77777777" w:rsidR="00624566" w:rsidRPr="00C4667A" w:rsidRDefault="00624566" w:rsidP="00624566">
      <w:pPr>
        <w:pStyle w:val="Listeavsnitt"/>
        <w:numPr>
          <w:ilvl w:val="2"/>
          <w:numId w:val="9"/>
        </w:numPr>
        <w:rPr>
          <w:rFonts w:ascii="Georgia" w:hAnsi="Georgia"/>
        </w:rPr>
      </w:pPr>
      <w:r w:rsidRPr="00C4667A">
        <w:rPr>
          <w:rFonts w:ascii="Georgia" w:hAnsi="Georgia"/>
        </w:rPr>
        <w:t xml:space="preserve">Evaluering av </w:t>
      </w:r>
      <w:r>
        <w:rPr>
          <w:rFonts w:ascii="Georgia" w:hAnsi="Georgia"/>
        </w:rPr>
        <w:t xml:space="preserve">opplevd </w:t>
      </w:r>
      <w:r w:rsidRPr="00C4667A">
        <w:rPr>
          <w:rFonts w:ascii="Georgia" w:hAnsi="Georgia"/>
        </w:rPr>
        <w:t>forskningsstøtt</w:t>
      </w:r>
      <w:r>
        <w:rPr>
          <w:rFonts w:ascii="Georgia" w:hAnsi="Georgia"/>
        </w:rPr>
        <w:t xml:space="preserve">e </w:t>
      </w:r>
      <w:r w:rsidRPr="00C4667A">
        <w:rPr>
          <w:rFonts w:ascii="Georgia" w:hAnsi="Georgia"/>
        </w:rPr>
        <w:t>for stipendiater</w:t>
      </w:r>
      <w:r>
        <w:rPr>
          <w:rFonts w:ascii="Georgia" w:hAnsi="Georgia"/>
        </w:rPr>
        <w:t>: Hvilke ressurser man har/kan ha tilgang på og til hva? For eksempel o</w:t>
      </w:r>
      <w:r w:rsidRPr="00C4667A">
        <w:rPr>
          <w:rFonts w:ascii="Georgia" w:hAnsi="Georgia"/>
        </w:rPr>
        <w:t xml:space="preserve">versettelser av </w:t>
      </w:r>
      <w:r>
        <w:rPr>
          <w:rFonts w:ascii="Georgia" w:hAnsi="Georgia"/>
        </w:rPr>
        <w:t>tekster (egne tekster eller kilder man vet er relevante på fremmed språk stipendiaten ikke)</w:t>
      </w:r>
      <w:r w:rsidRPr="00C4667A">
        <w:rPr>
          <w:rFonts w:ascii="Georgia" w:hAnsi="Georgia"/>
        </w:rPr>
        <w:t xml:space="preserve">, </w:t>
      </w:r>
      <w:r>
        <w:rPr>
          <w:rFonts w:ascii="Georgia" w:hAnsi="Georgia"/>
        </w:rPr>
        <w:t>språkvask, kildegjennomgang</w:t>
      </w:r>
      <w:r w:rsidRPr="00C4667A">
        <w:rPr>
          <w:rFonts w:ascii="Georgia" w:hAnsi="Georgia"/>
        </w:rPr>
        <w:t>,</w:t>
      </w:r>
      <w:r>
        <w:rPr>
          <w:rFonts w:ascii="Georgia" w:hAnsi="Georgia"/>
        </w:rPr>
        <w:t xml:space="preserve"> støtteutredninger fra </w:t>
      </w:r>
      <w:proofErr w:type="spellStart"/>
      <w:r>
        <w:rPr>
          <w:rFonts w:ascii="Georgia" w:hAnsi="Georgia"/>
        </w:rPr>
        <w:t>vitasser</w:t>
      </w:r>
      <w:proofErr w:type="spellEnd"/>
      <w:r>
        <w:rPr>
          <w:rFonts w:ascii="Georgia" w:hAnsi="Georgia"/>
        </w:rPr>
        <w:t>, betalt ekstern fagfelle av tekster underveis i prosjektet, empiriske støtte-analyser, osv.</w:t>
      </w:r>
    </w:p>
    <w:p w14:paraId="209DCB3B" w14:textId="77777777" w:rsidR="00624566" w:rsidRPr="00DE0D03" w:rsidRDefault="00624566" w:rsidP="00624566">
      <w:pPr>
        <w:pStyle w:val="Listeavsnitt"/>
        <w:numPr>
          <w:ilvl w:val="2"/>
          <w:numId w:val="9"/>
        </w:numPr>
        <w:rPr>
          <w:rFonts w:ascii="Georgia" w:hAnsi="Georgia"/>
        </w:rPr>
      </w:pPr>
      <w:r w:rsidRPr="00DE0D03">
        <w:rPr>
          <w:rFonts w:ascii="Georgia" w:hAnsi="Georgia"/>
        </w:rPr>
        <w:t>Effekter av fragmentering av f</w:t>
      </w:r>
      <w:r>
        <w:rPr>
          <w:rFonts w:ascii="Georgia" w:hAnsi="Georgia"/>
        </w:rPr>
        <w:t xml:space="preserve">orskjellige tilknytningsformer for </w:t>
      </w:r>
      <w:proofErr w:type="spellStart"/>
      <w:r>
        <w:rPr>
          <w:rFonts w:ascii="Georgia" w:hAnsi="Georgia"/>
        </w:rPr>
        <w:t>phd</w:t>
      </w:r>
      <w:proofErr w:type="spellEnd"/>
      <w:r>
        <w:rPr>
          <w:rFonts w:ascii="Georgia" w:hAnsi="Georgia"/>
        </w:rPr>
        <w:t>-kandidater, som nærings-</w:t>
      </w:r>
      <w:proofErr w:type="spellStart"/>
      <w:r>
        <w:rPr>
          <w:rFonts w:ascii="Georgia" w:hAnsi="Georgia"/>
        </w:rPr>
        <w:t>phder</w:t>
      </w:r>
      <w:proofErr w:type="spellEnd"/>
      <w:r>
        <w:rPr>
          <w:rFonts w:ascii="Georgia" w:hAnsi="Georgia"/>
        </w:rPr>
        <w:t xml:space="preserve">, offentlig sektor </w:t>
      </w:r>
      <w:proofErr w:type="spellStart"/>
      <w:r>
        <w:rPr>
          <w:rFonts w:ascii="Georgia" w:hAnsi="Georgia"/>
        </w:rPr>
        <w:t>phd</w:t>
      </w:r>
      <w:proofErr w:type="spellEnd"/>
      <w:r>
        <w:rPr>
          <w:rFonts w:ascii="Georgia" w:hAnsi="Georgia"/>
        </w:rPr>
        <w:t xml:space="preserve">, prosjektfinansiert </w:t>
      </w:r>
      <w:proofErr w:type="spellStart"/>
      <w:r>
        <w:rPr>
          <w:rFonts w:ascii="Georgia" w:hAnsi="Georgia"/>
        </w:rPr>
        <w:t>phd</w:t>
      </w:r>
      <w:proofErr w:type="spellEnd"/>
      <w:r>
        <w:rPr>
          <w:rFonts w:ascii="Georgia" w:hAnsi="Georgia"/>
        </w:rPr>
        <w:t>, mv.</w:t>
      </w:r>
    </w:p>
    <w:p w14:paraId="608A61A9" w14:textId="77777777" w:rsidR="00624566" w:rsidRPr="008F6E15" w:rsidRDefault="00624566" w:rsidP="00624566">
      <w:pPr>
        <w:pStyle w:val="Listeavsnitt"/>
        <w:numPr>
          <w:ilvl w:val="2"/>
          <w:numId w:val="9"/>
        </w:numPr>
        <w:rPr>
          <w:rFonts w:ascii="Georgia" w:hAnsi="Georgia"/>
        </w:rPr>
      </w:pPr>
      <w:r w:rsidRPr="00A45B13">
        <w:rPr>
          <w:rFonts w:ascii="Georgia" w:hAnsi="Georgia"/>
        </w:rPr>
        <w:t>Eva</w:t>
      </w:r>
      <w:r>
        <w:rPr>
          <w:rFonts w:ascii="Georgia" w:hAnsi="Georgia"/>
        </w:rPr>
        <w:t>l</w:t>
      </w:r>
      <w:r w:rsidRPr="00A45B13">
        <w:rPr>
          <w:rFonts w:ascii="Georgia" w:hAnsi="Georgia"/>
        </w:rPr>
        <w:t>uere tiltak for å s</w:t>
      </w:r>
      <w:r>
        <w:rPr>
          <w:rFonts w:ascii="Georgia" w:hAnsi="Georgia"/>
        </w:rPr>
        <w:t>tyrke psykososiale arbeidsmiljø for stipendiater.</w:t>
      </w:r>
    </w:p>
    <w:p w14:paraId="2FAE08D4" w14:textId="53678FEF" w:rsidR="00960433" w:rsidRPr="00624566" w:rsidRDefault="00624566" w:rsidP="00624566">
      <w:pPr>
        <w:pStyle w:val="Listeavsnitt"/>
        <w:numPr>
          <w:ilvl w:val="2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</w:rPr>
        <w:t>Evaluere veiledningen for stipendiater.</w:t>
      </w:r>
    </w:p>
    <w:p w14:paraId="704E23AD" w14:textId="77777777" w:rsidR="00960433" w:rsidRPr="00960433" w:rsidRDefault="00960433" w:rsidP="00960433">
      <w:pPr>
        <w:pStyle w:val="Listeavsnitt"/>
        <w:numPr>
          <w:ilvl w:val="0"/>
          <w:numId w:val="9"/>
        </w:numPr>
        <w:rPr>
          <w:rFonts w:ascii="Georgia" w:hAnsi="Georgia"/>
        </w:rPr>
      </w:pPr>
      <w:r w:rsidRPr="00960433">
        <w:rPr>
          <w:rFonts w:ascii="Georgia" w:hAnsi="Georgia"/>
        </w:rPr>
        <w:t xml:space="preserve">Kort evaluering av: </w:t>
      </w:r>
    </w:p>
    <w:p w14:paraId="00BB887B" w14:textId="2BC58E8E" w:rsidR="00960433" w:rsidRPr="00960433" w:rsidRDefault="00960433" w:rsidP="00960433">
      <w:pPr>
        <w:pStyle w:val="Listeavsnitt"/>
        <w:numPr>
          <w:ilvl w:val="1"/>
          <w:numId w:val="9"/>
        </w:numPr>
        <w:rPr>
          <w:rFonts w:ascii="Georgia" w:hAnsi="Georgia"/>
        </w:rPr>
      </w:pPr>
      <w:r w:rsidRPr="00960433">
        <w:rPr>
          <w:rFonts w:ascii="Georgia" w:hAnsi="Georgia"/>
        </w:rPr>
        <w:t>Årsmøtet</w:t>
      </w:r>
      <w:r w:rsidR="003D3DCF">
        <w:rPr>
          <w:rFonts w:ascii="Georgia" w:hAnsi="Georgia"/>
        </w:rPr>
        <w:t xml:space="preserve">. </w:t>
      </w:r>
      <w:r w:rsidR="00A46705">
        <w:rPr>
          <w:rFonts w:ascii="Georgia" w:hAnsi="Georgia"/>
        </w:rPr>
        <w:t>Alt gikk greit.</w:t>
      </w:r>
      <w:r w:rsidR="00117C94">
        <w:rPr>
          <w:rFonts w:ascii="Georgia" w:hAnsi="Georgia"/>
        </w:rPr>
        <w:t xml:space="preserve"> Trygve legger ut protokollen på nettsidene.</w:t>
      </w:r>
    </w:p>
    <w:p w14:paraId="356F8810" w14:textId="5934BF43" w:rsidR="00960433" w:rsidRPr="00BD75C2" w:rsidRDefault="00960433" w:rsidP="00BD75C2">
      <w:pPr>
        <w:pStyle w:val="Listeavsnitt"/>
        <w:numPr>
          <w:ilvl w:val="1"/>
          <w:numId w:val="9"/>
        </w:numPr>
        <w:rPr>
          <w:rFonts w:ascii="Georgia" w:hAnsi="Georgia"/>
        </w:rPr>
      </w:pPr>
      <w:r w:rsidRPr="00960433">
        <w:rPr>
          <w:rFonts w:ascii="Georgia" w:hAnsi="Georgia"/>
          <w:lang w:val="en-US"/>
        </w:rPr>
        <w:t xml:space="preserve">Shut up and write </w:t>
      </w:r>
      <w:proofErr w:type="spellStart"/>
      <w:r w:rsidRPr="00960433">
        <w:rPr>
          <w:rFonts w:ascii="Georgia" w:hAnsi="Georgia"/>
          <w:lang w:val="en-US"/>
        </w:rPr>
        <w:t>på</w:t>
      </w:r>
      <w:proofErr w:type="spellEnd"/>
      <w:r w:rsidRPr="00960433">
        <w:rPr>
          <w:rFonts w:ascii="Georgia" w:hAnsi="Georgia"/>
          <w:lang w:val="en-US"/>
        </w:rPr>
        <w:t xml:space="preserve"> </w:t>
      </w:r>
      <w:proofErr w:type="spellStart"/>
      <w:r w:rsidRPr="00960433">
        <w:rPr>
          <w:rFonts w:ascii="Georgia" w:hAnsi="Georgia"/>
          <w:lang w:val="en-US"/>
        </w:rPr>
        <w:t>Lysebu</w:t>
      </w:r>
      <w:proofErr w:type="spellEnd"/>
      <w:r w:rsidR="000A4D32">
        <w:rPr>
          <w:rFonts w:ascii="Georgia" w:hAnsi="Georgia"/>
          <w:lang w:val="en-US"/>
        </w:rPr>
        <w:t xml:space="preserve">. </w:t>
      </w:r>
      <w:r w:rsidR="000A4D32" w:rsidRPr="000A4D32">
        <w:rPr>
          <w:rFonts w:ascii="Georgia" w:hAnsi="Georgia"/>
        </w:rPr>
        <w:t>Veldig bra, men for m</w:t>
      </w:r>
      <w:r w:rsidR="000A4D32">
        <w:rPr>
          <w:rFonts w:ascii="Georgia" w:hAnsi="Georgia"/>
        </w:rPr>
        <w:t>ye ribbe og for lite alkohol.</w:t>
      </w:r>
      <w:r w:rsidR="00965145">
        <w:rPr>
          <w:rFonts w:ascii="Georgia" w:hAnsi="Georgia"/>
        </w:rPr>
        <w:t xml:space="preserve"> Det er veldig lurt å snakke med Øyvind Henden for håndteringen av penger og </w:t>
      </w:r>
      <w:r w:rsidR="00AB63A5">
        <w:rPr>
          <w:rFonts w:ascii="Georgia" w:hAnsi="Georgia"/>
        </w:rPr>
        <w:t>fakturaer og slik.</w:t>
      </w:r>
      <w:r w:rsidR="00DF65C7">
        <w:rPr>
          <w:rFonts w:ascii="Georgia" w:hAnsi="Georgia"/>
        </w:rPr>
        <w:t xml:space="preserve"> Søkte lovsamlingsfondet i </w:t>
      </w:r>
      <w:r w:rsidR="003112E1">
        <w:rPr>
          <w:rFonts w:ascii="Georgia" w:hAnsi="Georgia"/>
        </w:rPr>
        <w:t>februar et år og mai et år. Begge deler funket</w:t>
      </w:r>
      <w:r w:rsidR="00CF4040">
        <w:rPr>
          <w:rFonts w:ascii="Georgia" w:hAnsi="Georgia"/>
        </w:rPr>
        <w:t xml:space="preserve">. Tomas sender </w:t>
      </w:r>
      <w:r w:rsidR="00BD75C2">
        <w:rPr>
          <w:rFonts w:ascii="Georgia" w:hAnsi="Georgia"/>
        </w:rPr>
        <w:t xml:space="preserve">søknad fra tidligere år til nytt </w:t>
      </w:r>
      <w:proofErr w:type="spellStart"/>
      <w:r w:rsidR="00BD75C2">
        <w:rPr>
          <w:rFonts w:ascii="Georgia" w:hAnsi="Georgia"/>
        </w:rPr>
        <w:t>stipråd</w:t>
      </w:r>
      <w:proofErr w:type="spellEnd"/>
      <w:r w:rsidR="00BD75C2">
        <w:rPr>
          <w:rFonts w:ascii="Georgia" w:hAnsi="Georgia"/>
        </w:rPr>
        <w:t>.</w:t>
      </w:r>
      <w:r w:rsidR="00003540" w:rsidRPr="00BD75C2">
        <w:rPr>
          <w:rFonts w:ascii="Georgia" w:hAnsi="Georgia"/>
        </w:rPr>
        <w:t xml:space="preserve"> </w:t>
      </w:r>
    </w:p>
    <w:p w14:paraId="12C39C31" w14:textId="1E1CD856" w:rsidR="00960433" w:rsidRPr="00960433" w:rsidRDefault="00960433" w:rsidP="00960433">
      <w:pPr>
        <w:pStyle w:val="Listeavsnitt"/>
        <w:numPr>
          <w:ilvl w:val="0"/>
          <w:numId w:val="9"/>
        </w:numPr>
        <w:rPr>
          <w:rFonts w:ascii="Georgia" w:hAnsi="Georgia"/>
        </w:rPr>
      </w:pPr>
      <w:r w:rsidRPr="00960433">
        <w:rPr>
          <w:rFonts w:ascii="Georgia" w:hAnsi="Georgia"/>
        </w:rPr>
        <w:t>Planlegging av overlap</w:t>
      </w:r>
      <w:r w:rsidR="002B4674">
        <w:rPr>
          <w:rFonts w:ascii="Georgia" w:hAnsi="Georgia"/>
        </w:rPr>
        <w:t>p</w:t>
      </w:r>
      <w:r w:rsidRPr="00960433">
        <w:rPr>
          <w:rFonts w:ascii="Georgia" w:hAnsi="Georgia"/>
        </w:rPr>
        <w:t xml:space="preserve"> med neste stipendiatråd </w:t>
      </w:r>
    </w:p>
    <w:p w14:paraId="7674FCEF" w14:textId="0C431A4E" w:rsidR="00960433" w:rsidRPr="00960433" w:rsidRDefault="00470DF5" w:rsidP="00960433">
      <w:pPr>
        <w:pStyle w:val="Listeavsnitt"/>
        <w:numPr>
          <w:ilvl w:val="1"/>
          <w:numId w:val="9"/>
        </w:numPr>
        <w:rPr>
          <w:rFonts w:ascii="Georgia" w:hAnsi="Georgia"/>
        </w:rPr>
      </w:pPr>
      <w:r>
        <w:rPr>
          <w:rFonts w:ascii="Georgia" w:hAnsi="Georgia"/>
        </w:rPr>
        <w:t xml:space="preserve">Møte og middag torsdag 4. januar – finansiert av </w:t>
      </w:r>
      <w:proofErr w:type="spellStart"/>
      <w:r w:rsidR="005F449E">
        <w:rPr>
          <w:rFonts w:ascii="Georgia" w:hAnsi="Georgia"/>
        </w:rPr>
        <w:t>rådspenga</w:t>
      </w:r>
      <w:proofErr w:type="spellEnd"/>
      <w:r w:rsidR="005F449E">
        <w:rPr>
          <w:rFonts w:ascii="Georgia" w:hAnsi="Georgia"/>
        </w:rPr>
        <w:t>.</w:t>
      </w:r>
    </w:p>
    <w:p w14:paraId="455D4A67" w14:textId="77777777" w:rsidR="00C81A7F" w:rsidRDefault="00C81A7F" w:rsidP="00C81A7F">
      <w:pPr>
        <w:pStyle w:val="Listeavsnitt"/>
        <w:numPr>
          <w:ilvl w:val="0"/>
          <w:numId w:val="9"/>
        </w:numPr>
        <w:rPr>
          <w:rFonts w:ascii="Georgia" w:hAnsi="Georgia"/>
          <w:lang w:val="en-GB"/>
        </w:rPr>
      </w:pPr>
      <w:proofErr w:type="spellStart"/>
      <w:r w:rsidRPr="00C81A7F">
        <w:rPr>
          <w:rFonts w:ascii="Georgia" w:hAnsi="Georgia"/>
          <w:lang w:val="en-GB"/>
        </w:rPr>
        <w:t>Eventuelt</w:t>
      </w:r>
      <w:proofErr w:type="spellEnd"/>
    </w:p>
    <w:p w14:paraId="6FBB9DED" w14:textId="79EE1E08" w:rsidR="002060DA" w:rsidRDefault="00BD75C2" w:rsidP="002833B1">
      <w:pPr>
        <w:pStyle w:val="Listeavsnitt"/>
        <w:numPr>
          <w:ilvl w:val="1"/>
          <w:numId w:val="9"/>
        </w:numPr>
        <w:rPr>
          <w:rFonts w:ascii="Georgia" w:hAnsi="Georgia"/>
        </w:rPr>
      </w:pPr>
      <w:r w:rsidRPr="00AC3518">
        <w:rPr>
          <w:rFonts w:ascii="Georgia" w:hAnsi="Georgia"/>
        </w:rPr>
        <w:lastRenderedPageBreak/>
        <w:t xml:space="preserve">Tomas og Maja var på møte med </w:t>
      </w:r>
      <w:proofErr w:type="spellStart"/>
      <w:r w:rsidRPr="00AC3518">
        <w:rPr>
          <w:rFonts w:ascii="Georgia" w:hAnsi="Georgia"/>
        </w:rPr>
        <w:t>UiODoc</w:t>
      </w:r>
      <w:proofErr w:type="spellEnd"/>
      <w:r w:rsidRPr="00AC3518">
        <w:rPr>
          <w:rFonts w:ascii="Georgia" w:hAnsi="Georgia"/>
        </w:rPr>
        <w:t xml:space="preserve"> – et slags </w:t>
      </w:r>
      <w:proofErr w:type="spellStart"/>
      <w:r w:rsidRPr="00AC3518">
        <w:rPr>
          <w:rFonts w:ascii="Georgia" w:hAnsi="Georgia"/>
        </w:rPr>
        <w:t>stipråd</w:t>
      </w:r>
      <w:proofErr w:type="spellEnd"/>
      <w:r w:rsidRPr="00AC3518">
        <w:rPr>
          <w:rFonts w:ascii="Georgia" w:hAnsi="Georgia"/>
        </w:rPr>
        <w:t xml:space="preserve"> </w:t>
      </w:r>
      <w:r w:rsidR="002C29D1" w:rsidRPr="00AC3518">
        <w:rPr>
          <w:rFonts w:ascii="Georgia" w:hAnsi="Georgia"/>
        </w:rPr>
        <w:t xml:space="preserve">og </w:t>
      </w:r>
      <w:proofErr w:type="spellStart"/>
      <w:r w:rsidR="002C29D1" w:rsidRPr="00AC3518">
        <w:rPr>
          <w:rFonts w:ascii="Georgia" w:hAnsi="Georgia"/>
        </w:rPr>
        <w:t>postdocråd</w:t>
      </w:r>
      <w:proofErr w:type="spellEnd"/>
      <w:r w:rsidR="002C29D1" w:rsidRPr="00AC3518">
        <w:rPr>
          <w:rFonts w:ascii="Georgia" w:hAnsi="Georgia"/>
        </w:rPr>
        <w:t xml:space="preserve"> </w:t>
      </w:r>
      <w:r w:rsidRPr="00AC3518">
        <w:rPr>
          <w:rFonts w:ascii="Georgia" w:hAnsi="Georgia"/>
        </w:rPr>
        <w:t xml:space="preserve">for alle på </w:t>
      </w:r>
      <w:proofErr w:type="spellStart"/>
      <w:r w:rsidRPr="00AC3518">
        <w:rPr>
          <w:rFonts w:ascii="Georgia" w:hAnsi="Georgia"/>
        </w:rPr>
        <w:t>uio</w:t>
      </w:r>
      <w:proofErr w:type="spellEnd"/>
      <w:r w:rsidRPr="00AC3518">
        <w:rPr>
          <w:rFonts w:ascii="Georgia" w:hAnsi="Georgia"/>
        </w:rPr>
        <w:t>.</w:t>
      </w:r>
      <w:r w:rsidR="00AC3518" w:rsidRPr="00AC3518">
        <w:rPr>
          <w:rFonts w:ascii="Georgia" w:hAnsi="Georgia"/>
        </w:rPr>
        <w:t xml:space="preserve"> </w:t>
      </w:r>
      <w:proofErr w:type="gramStart"/>
      <w:r w:rsidR="00802D0B" w:rsidRPr="00AC3518">
        <w:rPr>
          <w:rFonts w:ascii="Georgia" w:hAnsi="Georgia"/>
        </w:rPr>
        <w:t>De</w:t>
      </w:r>
      <w:proofErr w:type="gramEnd"/>
      <w:r w:rsidR="00802D0B" w:rsidRPr="00AC3518">
        <w:rPr>
          <w:rFonts w:ascii="Georgia" w:hAnsi="Georgia"/>
        </w:rPr>
        <w:t xml:space="preserve"> møter rektoratet jevnlig</w:t>
      </w:r>
      <w:r w:rsidR="007B659C" w:rsidRPr="00AC3518">
        <w:rPr>
          <w:rFonts w:ascii="Georgia" w:hAnsi="Georgia"/>
        </w:rPr>
        <w:t xml:space="preserve">. De er del </w:t>
      </w:r>
      <w:r w:rsidR="005E0C7A" w:rsidRPr="00AC3518">
        <w:rPr>
          <w:rFonts w:ascii="Georgia" w:hAnsi="Georgia"/>
        </w:rPr>
        <w:t xml:space="preserve">av en slags </w:t>
      </w:r>
      <w:r w:rsidR="007B659C" w:rsidRPr="00AC3518">
        <w:rPr>
          <w:rFonts w:ascii="Georgia" w:hAnsi="Georgia"/>
        </w:rPr>
        <w:t>nasjonalt</w:t>
      </w:r>
      <w:r w:rsidR="005E0C7A" w:rsidRPr="00AC3518">
        <w:rPr>
          <w:rFonts w:ascii="Georgia" w:hAnsi="Georgia"/>
        </w:rPr>
        <w:t xml:space="preserve"> </w:t>
      </w:r>
      <w:proofErr w:type="spellStart"/>
      <w:r w:rsidR="005E0C7A" w:rsidRPr="00AC3518">
        <w:rPr>
          <w:rFonts w:ascii="Georgia" w:hAnsi="Georgia"/>
        </w:rPr>
        <w:t>phdrådsparaplyorganisasjon</w:t>
      </w:r>
      <w:proofErr w:type="spellEnd"/>
      <w:r w:rsidR="005E0C7A" w:rsidRPr="00AC3518">
        <w:rPr>
          <w:rFonts w:ascii="Georgia" w:hAnsi="Georgia"/>
        </w:rPr>
        <w:t>.</w:t>
      </w:r>
      <w:r w:rsidR="00AC3518" w:rsidRPr="00AC3518">
        <w:rPr>
          <w:rFonts w:ascii="Georgia" w:hAnsi="Georgia"/>
        </w:rPr>
        <w:t xml:space="preserve"> </w:t>
      </w:r>
      <w:r w:rsidR="00E05A2C" w:rsidRPr="00AC3518">
        <w:rPr>
          <w:rFonts w:ascii="Georgia" w:hAnsi="Georgia"/>
        </w:rPr>
        <w:t xml:space="preserve">Informere om </w:t>
      </w:r>
      <w:proofErr w:type="spellStart"/>
      <w:r w:rsidR="00E05A2C" w:rsidRPr="00AC3518">
        <w:rPr>
          <w:rFonts w:ascii="Georgia" w:hAnsi="Georgia"/>
        </w:rPr>
        <w:t>UiOdoc</w:t>
      </w:r>
      <w:proofErr w:type="spellEnd"/>
      <w:r w:rsidR="00E05A2C" w:rsidRPr="00AC3518">
        <w:rPr>
          <w:rFonts w:ascii="Georgia" w:hAnsi="Georgia"/>
        </w:rPr>
        <w:t xml:space="preserve"> i vårt neste </w:t>
      </w:r>
      <w:proofErr w:type="spellStart"/>
      <w:r w:rsidR="00E05A2C" w:rsidRPr="00AC3518">
        <w:rPr>
          <w:rFonts w:ascii="Georgia" w:hAnsi="Georgia"/>
        </w:rPr>
        <w:t>nyhetesbrev</w:t>
      </w:r>
      <w:proofErr w:type="spellEnd"/>
      <w:r w:rsidR="00E05A2C" w:rsidRPr="00AC3518">
        <w:rPr>
          <w:rFonts w:ascii="Georgia" w:hAnsi="Georgia"/>
        </w:rPr>
        <w:t>.</w:t>
      </w:r>
      <w:r w:rsidR="00AC3518">
        <w:rPr>
          <w:rFonts w:ascii="Georgia" w:hAnsi="Georgia"/>
        </w:rPr>
        <w:t xml:space="preserve"> </w:t>
      </w:r>
      <w:proofErr w:type="spellStart"/>
      <w:r w:rsidR="002060DA" w:rsidRPr="00AC3518">
        <w:rPr>
          <w:rFonts w:ascii="Georgia" w:hAnsi="Georgia"/>
        </w:rPr>
        <w:t>UiODoc</w:t>
      </w:r>
      <w:proofErr w:type="spellEnd"/>
      <w:r w:rsidR="002060DA" w:rsidRPr="00AC3518">
        <w:rPr>
          <w:rFonts w:ascii="Georgia" w:hAnsi="Georgia"/>
        </w:rPr>
        <w:t xml:space="preserve"> har gjennomført en spørreundersøkelse blant stipendiater og </w:t>
      </w:r>
      <w:proofErr w:type="spellStart"/>
      <w:r w:rsidR="002060DA" w:rsidRPr="00AC3518">
        <w:rPr>
          <w:rFonts w:ascii="Georgia" w:hAnsi="Georgia"/>
        </w:rPr>
        <w:t>postdocer</w:t>
      </w:r>
      <w:proofErr w:type="spellEnd"/>
      <w:r w:rsidR="002060DA" w:rsidRPr="00AC3518">
        <w:rPr>
          <w:rFonts w:ascii="Georgia" w:hAnsi="Georgia"/>
        </w:rPr>
        <w:t xml:space="preserve"> som kan være interessant </w:t>
      </w:r>
      <w:r w:rsidR="00AC3518">
        <w:rPr>
          <w:rFonts w:ascii="Georgia" w:hAnsi="Georgia"/>
        </w:rPr>
        <w:t>å</w:t>
      </w:r>
      <w:r w:rsidR="002060DA" w:rsidRPr="00AC3518">
        <w:rPr>
          <w:rFonts w:ascii="Georgia" w:hAnsi="Georgia"/>
        </w:rPr>
        <w:t xml:space="preserve"> bruke her hos oss. </w:t>
      </w:r>
    </w:p>
    <w:p w14:paraId="4B14DC0E" w14:textId="7CD9D49E" w:rsidR="00093DF2" w:rsidRPr="00AC3518" w:rsidRDefault="00093DF2" w:rsidP="002833B1">
      <w:pPr>
        <w:pStyle w:val="Listeavsnitt"/>
        <w:numPr>
          <w:ilvl w:val="1"/>
          <w:numId w:val="9"/>
        </w:numPr>
        <w:rPr>
          <w:rFonts w:ascii="Georgia" w:hAnsi="Georgia"/>
        </w:rPr>
      </w:pPr>
      <w:r>
        <w:rPr>
          <w:rFonts w:ascii="Georgia" w:hAnsi="Georgia"/>
        </w:rPr>
        <w:t xml:space="preserve">Pernille sender e-post til </w:t>
      </w:r>
      <w:r w:rsidR="00E00AF1">
        <w:rPr>
          <w:rFonts w:ascii="Georgia" w:hAnsi="Georgia"/>
        </w:rPr>
        <w:t xml:space="preserve">Blindern om </w:t>
      </w:r>
      <w:r w:rsidR="00C178EC">
        <w:rPr>
          <w:rFonts w:ascii="Georgia" w:hAnsi="Georgia"/>
        </w:rPr>
        <w:t xml:space="preserve">stress og </w:t>
      </w:r>
      <w:proofErr w:type="spellStart"/>
      <w:r w:rsidR="00C178EC">
        <w:rPr>
          <w:rFonts w:ascii="Georgia" w:hAnsi="Georgia"/>
        </w:rPr>
        <w:t>mestringtilbudet</w:t>
      </w:r>
      <w:proofErr w:type="spellEnd"/>
      <w:r w:rsidR="00C178EC">
        <w:rPr>
          <w:rFonts w:ascii="Georgia" w:hAnsi="Georgia"/>
        </w:rPr>
        <w:t xml:space="preserve"> de har.</w:t>
      </w:r>
    </w:p>
    <w:p w14:paraId="1A96BBA1" w14:textId="77777777" w:rsidR="009C1452" w:rsidRPr="00BD75C2" w:rsidRDefault="009C1452" w:rsidP="009C1452">
      <w:pPr>
        <w:rPr>
          <w:rFonts w:ascii="Georgia" w:hAnsi="Georgia"/>
        </w:rPr>
      </w:pPr>
    </w:p>
    <w:p w14:paraId="029C34AA" w14:textId="431A14D2" w:rsidR="00F33722" w:rsidRPr="001B48EC" w:rsidRDefault="00F33722" w:rsidP="00A46423">
      <w:pPr>
        <w:pStyle w:val="Georgia11spacing0after"/>
        <w:rPr>
          <w:lang w:val="en-GB"/>
        </w:rPr>
      </w:pPr>
      <w:r w:rsidRPr="001B48EC">
        <w:rPr>
          <w:lang w:val="en-GB"/>
        </w:rPr>
        <w:t>Min</w:t>
      </w:r>
      <w:r w:rsidR="00507979" w:rsidRPr="001B48EC">
        <w:rPr>
          <w:lang w:val="en-GB"/>
        </w:rPr>
        <w:t>utes submitted by:</w:t>
      </w:r>
      <w:r w:rsidR="00507979" w:rsidRPr="001B48EC">
        <w:rPr>
          <w:lang w:val="en-GB"/>
        </w:rPr>
        <w:tab/>
      </w:r>
      <w:r w:rsidR="00045172">
        <w:rPr>
          <w:lang w:val="en-GB"/>
        </w:rPr>
        <w:t>Trygve Losnedahl</w:t>
      </w:r>
      <w:r w:rsidR="00E40DE2">
        <w:rPr>
          <w:lang w:val="en-GB"/>
        </w:rPr>
        <w:t xml:space="preserve"> </w:t>
      </w:r>
    </w:p>
    <w:sectPr w:rsidR="00F33722" w:rsidRPr="001B48EC" w:rsidSect="00783D0C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2552" w:right="1134" w:bottom="1985" w:left="1134" w:header="624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85297" w14:textId="77777777" w:rsidR="00D92FFA" w:rsidRDefault="00D92FFA" w:rsidP="006F2626">
      <w:pPr>
        <w:spacing w:after="0" w:line="240" w:lineRule="auto"/>
      </w:pPr>
      <w:r>
        <w:separator/>
      </w:r>
    </w:p>
  </w:endnote>
  <w:endnote w:type="continuationSeparator" w:id="0">
    <w:p w14:paraId="41414F6B" w14:textId="77777777" w:rsidR="00D92FFA" w:rsidRDefault="00D92FFA" w:rsidP="006F26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F9A9A" w14:textId="77777777" w:rsidR="00C754E8" w:rsidRPr="004416D1" w:rsidRDefault="00C754E8" w:rsidP="00856A20">
    <w:pPr>
      <w:pStyle w:val="Bunntekst"/>
      <w:ind w:left="2551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2410" w:type="dxa"/>
      <w:tblLayout w:type="fixed"/>
      <w:tblCellMar>
        <w:left w:w="0" w:type="dxa"/>
        <w:right w:w="57" w:type="dxa"/>
      </w:tblCellMar>
      <w:tblLook w:val="04A0" w:firstRow="1" w:lastRow="0" w:firstColumn="1" w:lastColumn="0" w:noHBand="0" w:noVBand="1"/>
    </w:tblPr>
    <w:tblGrid>
      <w:gridCol w:w="3614"/>
      <w:gridCol w:w="3615"/>
    </w:tblGrid>
    <w:tr w:rsidR="00C754E8" w:rsidRPr="00480A35" w14:paraId="58FF0CBE" w14:textId="77777777" w:rsidTr="00326DE7">
      <w:trPr>
        <w:trHeight w:hRule="exact" w:val="1219"/>
      </w:trPr>
      <w:tc>
        <w:tcPr>
          <w:tcW w:w="3614" w:type="dxa"/>
        </w:tcPr>
        <w:p w14:paraId="2C021E6E" w14:textId="77777777" w:rsidR="00C754E8" w:rsidRPr="00B25DCD" w:rsidRDefault="00C754E8" w:rsidP="004F44DB">
          <w:pPr>
            <w:pStyle w:val="Georgia9BoldBunntekst"/>
            <w:rPr>
              <w:lang w:val="en-US"/>
            </w:rPr>
          </w:pPr>
          <w:r>
            <w:rPr>
              <w:lang w:val="en-US"/>
            </w:rPr>
            <w:t xml:space="preserve">Faculty of Law, University of Oslo </w:t>
          </w:r>
        </w:p>
        <w:p w14:paraId="685626D1" w14:textId="77777777" w:rsidR="00C754E8" w:rsidRPr="00BB4D5F" w:rsidRDefault="00C754E8" w:rsidP="006F548D">
          <w:pPr>
            <w:pStyle w:val="Georigia9Bunntekst"/>
            <w:rPr>
              <w:lang w:val="nn-NO"/>
            </w:rPr>
          </w:pPr>
          <w:r w:rsidRPr="00BB4D5F">
            <w:rPr>
              <w:lang w:val="nn-NO"/>
            </w:rPr>
            <w:t>Postaladdr.: Pb 6706, St. Olavs plass</w:t>
          </w:r>
        </w:p>
        <w:p w14:paraId="4C1C1D5B" w14:textId="77777777" w:rsidR="00C754E8" w:rsidRPr="00E76C33" w:rsidRDefault="00C754E8" w:rsidP="006F548D">
          <w:pPr>
            <w:pStyle w:val="Georigia9Bunntekst"/>
            <w:rPr>
              <w:lang w:val="nn-NO"/>
            </w:rPr>
          </w:pPr>
          <w:r w:rsidRPr="00E76C33">
            <w:rPr>
              <w:lang w:val="nn-NO"/>
            </w:rPr>
            <w:t>0130 OSLO</w:t>
          </w:r>
        </w:p>
      </w:tc>
      <w:tc>
        <w:tcPr>
          <w:tcW w:w="3615" w:type="dxa"/>
          <w:tcMar>
            <w:left w:w="85" w:type="dxa"/>
          </w:tcMar>
        </w:tcPr>
        <w:p w14:paraId="6D9F0871" w14:textId="77777777" w:rsidR="00C754E8" w:rsidRPr="00A45368" w:rsidRDefault="00C754E8" w:rsidP="00FB462F">
          <w:pPr>
            <w:pStyle w:val="Georigia9Bunntekst"/>
            <w:rPr>
              <w:lang w:val="de-DE"/>
            </w:rPr>
          </w:pPr>
          <w:bookmarkStart w:id="1" w:name="ADMEMAILADRESSE"/>
          <w:r w:rsidRPr="00A45368">
            <w:rPr>
              <w:lang w:val="de-DE"/>
            </w:rPr>
            <w:t>E-mail: stip-rad@jus.uio.no</w:t>
          </w:r>
          <w:bookmarkEnd w:id="1"/>
        </w:p>
        <w:p w14:paraId="0913D5D5" w14:textId="77777777" w:rsidR="00C754E8" w:rsidRPr="006F548D" w:rsidRDefault="00C754E8" w:rsidP="00BB4D5F">
          <w:pPr>
            <w:pStyle w:val="Georigia9Bunntekst"/>
            <w:rPr>
              <w:lang w:val="en-US"/>
            </w:rPr>
          </w:pPr>
          <w:bookmarkStart w:id="2" w:name="ADMPOSTGIRO"/>
          <w:r w:rsidRPr="006F548D">
            <w:rPr>
              <w:lang w:val="en-US"/>
            </w:rPr>
            <w:t>Webadd</w:t>
          </w:r>
          <w:r>
            <w:rPr>
              <w:lang w:val="en-US"/>
            </w:rPr>
            <w:t>r: www.jus.uio.no</w:t>
          </w:r>
          <w:bookmarkEnd w:id="2"/>
        </w:p>
      </w:tc>
    </w:tr>
  </w:tbl>
  <w:p w14:paraId="4B98AFFC" w14:textId="77777777" w:rsidR="00C754E8" w:rsidRPr="00E81687" w:rsidRDefault="00C754E8" w:rsidP="00442F10">
    <w:pPr>
      <w:pStyle w:val="Bunntekst"/>
      <w:ind w:left="2552"/>
      <w:rPr>
        <w:lang w:val="en-US"/>
      </w:rPr>
    </w:pPr>
    <w:r>
      <w:rPr>
        <w:rFonts w:ascii="Georgia" w:hAnsi="Georgia"/>
        <w:b/>
        <w:noProof/>
        <w:sz w:val="18"/>
        <w:szCs w:val="18"/>
        <w:lang w:eastAsia="nb-NO"/>
      </w:rPr>
      <w:drawing>
        <wp:anchor distT="0" distB="0" distL="114300" distR="114300" simplePos="0" relativeHeight="251656704" behindDoc="1" locked="0" layoutInCell="1" allowOverlap="1" wp14:anchorId="4B3E340D" wp14:editId="2C5FB3C9">
          <wp:simplePos x="0" y="0"/>
          <wp:positionH relativeFrom="page">
            <wp:posOffset>824865</wp:posOffset>
          </wp:positionH>
          <wp:positionV relativeFrom="page">
            <wp:posOffset>9530080</wp:posOffset>
          </wp:positionV>
          <wp:extent cx="762000" cy="762000"/>
          <wp:effectExtent l="19050" t="0" r="0" b="0"/>
          <wp:wrapNone/>
          <wp:docPr id="1" name="Picture 6" descr="UnivOsloensis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vOsloensis_frame.eps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62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2554B" w14:textId="77777777" w:rsidR="00D92FFA" w:rsidRDefault="00D92FFA" w:rsidP="006F2626">
      <w:pPr>
        <w:spacing w:after="0" w:line="240" w:lineRule="auto"/>
      </w:pPr>
      <w:r>
        <w:separator/>
      </w:r>
    </w:p>
  </w:footnote>
  <w:footnote w:type="continuationSeparator" w:id="0">
    <w:p w14:paraId="099900CA" w14:textId="77777777" w:rsidR="00D92FFA" w:rsidRDefault="00D92FFA" w:rsidP="006F26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4BE2B" w14:textId="3E3B7C65" w:rsidR="00C754E8" w:rsidRPr="00AC4272" w:rsidRDefault="00C754E8" w:rsidP="000E66F6">
    <w:pPr>
      <w:tabs>
        <w:tab w:val="right" w:pos="9639"/>
      </w:tabs>
      <w:rPr>
        <w:rFonts w:ascii="Georgia" w:hAnsi="Georgia"/>
        <w:b/>
      </w:rPr>
    </w:pPr>
    <w:r>
      <w:rPr>
        <w:rFonts w:ascii="Georgia" w:hAnsi="Georgia"/>
        <w:b/>
        <w:noProof/>
        <w:lang w:eastAsia="nb-NO"/>
      </w:rPr>
      <w:drawing>
        <wp:anchor distT="0" distB="0" distL="114300" distR="114300" simplePos="0" relativeHeight="251655680" behindDoc="1" locked="1" layoutInCell="1" allowOverlap="1" wp14:anchorId="466500F5" wp14:editId="2BE29AA9">
          <wp:simplePos x="0" y="0"/>
          <wp:positionH relativeFrom="page">
            <wp:posOffset>702945</wp:posOffset>
          </wp:positionH>
          <wp:positionV relativeFrom="page">
            <wp:posOffset>423545</wp:posOffset>
          </wp:positionV>
          <wp:extent cx="561975" cy="207645"/>
          <wp:effectExtent l="0" t="0" r="9525" b="0"/>
          <wp:wrapNone/>
          <wp:docPr id="5" name="Picture 31" descr="UiO_20x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 descr="UiO_20x10mm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-2847" r="-2135" b="-24904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2076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eorgia" w:hAnsi="Georgia"/>
      </w:rPr>
      <w:tab/>
    </w:r>
    <w:r w:rsidRPr="00442F10">
      <w:rPr>
        <w:rFonts w:ascii="Georgia" w:hAnsi="Georgia"/>
        <w:b/>
      </w:rPr>
      <w:fldChar w:fldCharType="begin"/>
    </w:r>
    <w:r w:rsidRPr="00442F10">
      <w:rPr>
        <w:rFonts w:ascii="Georgia" w:hAnsi="Georgia"/>
      </w:rPr>
      <w:instrText xml:space="preserve"> PAGE   \* MERGEFORMAT </w:instrText>
    </w:r>
    <w:r w:rsidRPr="00442F10">
      <w:rPr>
        <w:rFonts w:ascii="Georgia" w:hAnsi="Georgia"/>
        <w:b/>
      </w:rPr>
      <w:fldChar w:fldCharType="separate"/>
    </w:r>
    <w:r>
      <w:rPr>
        <w:rFonts w:ascii="Georgia" w:hAnsi="Georgia"/>
        <w:noProof/>
      </w:rPr>
      <w:t>2</w:t>
    </w:r>
    <w:r w:rsidRPr="00442F10">
      <w:rPr>
        <w:rFonts w:ascii="Georgia" w:hAnsi="Georgia"/>
        <w:b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964" w:type="dxa"/>
      <w:tblLook w:val="04A0" w:firstRow="1" w:lastRow="0" w:firstColumn="1" w:lastColumn="0" w:noHBand="0" w:noVBand="1"/>
    </w:tblPr>
    <w:tblGrid>
      <w:gridCol w:w="7601"/>
      <w:gridCol w:w="1073"/>
    </w:tblGrid>
    <w:tr w:rsidR="00C754E8" w:rsidRPr="00CB1F83" w14:paraId="14E5A1D9" w14:textId="77777777" w:rsidTr="00C70BC3">
      <w:tc>
        <w:tcPr>
          <w:tcW w:w="7791" w:type="dxa"/>
        </w:tcPr>
        <w:p w14:paraId="78095E6C" w14:textId="77777777" w:rsidR="00C754E8" w:rsidRPr="00A6739A" w:rsidRDefault="00C754E8" w:rsidP="00A6739A">
          <w:pPr>
            <w:pStyle w:val="Topptekstlinje1"/>
          </w:pPr>
          <w:r>
            <w:t>Faculty of Law</w:t>
          </w:r>
          <w:r>
            <w:rPr>
              <w:b w:val="0"/>
              <w:noProof/>
              <w:lang w:eastAsia="nb-NO"/>
            </w:rPr>
            <w:drawing>
              <wp:anchor distT="0" distB="0" distL="114300" distR="114300" simplePos="0" relativeHeight="251659776" behindDoc="1" locked="1" layoutInCell="1" allowOverlap="1" wp14:anchorId="2F540F33" wp14:editId="46D7EE25">
                <wp:simplePos x="0" y="0"/>
                <wp:positionH relativeFrom="page">
                  <wp:posOffset>-570230</wp:posOffset>
                </wp:positionH>
                <wp:positionV relativeFrom="page">
                  <wp:posOffset>13335</wp:posOffset>
                </wp:positionV>
                <wp:extent cx="561340" cy="182880"/>
                <wp:effectExtent l="19050" t="0" r="0" b="0"/>
                <wp:wrapNone/>
                <wp:docPr id="4" name="Picture 1" descr="UiO_RED_frame.ep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iO_RED_frame.ep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340" cy="1828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0" w:type="auto"/>
        </w:tcPr>
        <w:p w14:paraId="1A7851C5" w14:textId="77777777" w:rsidR="00C754E8" w:rsidRPr="00A6739A" w:rsidRDefault="00C754E8" w:rsidP="00C70BC3">
          <w:pPr>
            <w:pStyle w:val="Topptekstlinje1"/>
            <w:jc w:val="right"/>
          </w:pPr>
        </w:p>
      </w:tc>
    </w:tr>
    <w:tr w:rsidR="00C754E8" w14:paraId="4387E0A2" w14:textId="77777777" w:rsidTr="005F6C42">
      <w:tc>
        <w:tcPr>
          <w:tcW w:w="8890" w:type="dxa"/>
          <w:gridSpan w:val="2"/>
        </w:tcPr>
        <w:p w14:paraId="487ECCE9" w14:textId="77777777" w:rsidR="00C754E8" w:rsidRDefault="00C754E8" w:rsidP="00FB462F">
          <w:pPr>
            <w:pStyle w:val="Topptekstlinje2"/>
          </w:pPr>
          <w:r>
            <w:t>University of Oslo</w:t>
          </w:r>
        </w:p>
      </w:tc>
    </w:tr>
  </w:tbl>
  <w:p w14:paraId="4EC18676" w14:textId="77777777" w:rsidR="00C754E8" w:rsidRPr="00AA7420" w:rsidRDefault="00C754E8" w:rsidP="00442F10">
    <w:pPr>
      <w:pStyle w:val="Topptekst"/>
      <w:ind w:left="964"/>
      <w:rPr>
        <w:rFonts w:ascii="Georgia" w:hAnsi="Georgia"/>
      </w:rPr>
    </w:pPr>
    <w:r>
      <w:rPr>
        <w:rFonts w:ascii="Georgia" w:hAnsi="Georgia"/>
        <w:noProof/>
        <w:lang w:eastAsia="nb-NO"/>
      </w:rPr>
      <w:drawing>
        <wp:anchor distT="0" distB="0" distL="114300" distR="114300" simplePos="0" relativeHeight="251658752" behindDoc="1" locked="1" layoutInCell="1" allowOverlap="1" wp14:anchorId="64D7DA61" wp14:editId="47E1AC61">
          <wp:simplePos x="0" y="0"/>
          <wp:positionH relativeFrom="page">
            <wp:posOffset>805815</wp:posOffset>
          </wp:positionH>
          <wp:positionV relativeFrom="page">
            <wp:posOffset>4568190</wp:posOffset>
          </wp:positionV>
          <wp:extent cx="798830" cy="798195"/>
          <wp:effectExtent l="19050" t="0" r="1270" b="0"/>
          <wp:wrapNone/>
          <wp:docPr id="3" name="Picture 7" descr="vannmerke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annmerke_frame.ep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1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eorgia" w:hAnsi="Georgia"/>
        <w:noProof/>
        <w:lang w:eastAsia="nb-NO"/>
      </w:rPr>
      <w:drawing>
        <wp:anchor distT="0" distB="0" distL="114300" distR="114300" simplePos="0" relativeHeight="251657728" behindDoc="1" locked="1" layoutInCell="1" allowOverlap="1" wp14:anchorId="379EE9B8" wp14:editId="66790192">
          <wp:simplePos x="0" y="0"/>
          <wp:positionH relativeFrom="page">
            <wp:posOffset>805815</wp:posOffset>
          </wp:positionH>
          <wp:positionV relativeFrom="page">
            <wp:posOffset>3718560</wp:posOffset>
          </wp:positionV>
          <wp:extent cx="798830" cy="798195"/>
          <wp:effectExtent l="19050" t="0" r="1270" b="0"/>
          <wp:wrapNone/>
          <wp:docPr id="2" name="Picture 7" descr="vannmerke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annmerke_frame.ep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1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B3E4A"/>
    <w:multiLevelType w:val="multilevel"/>
    <w:tmpl w:val="0414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A46043E"/>
    <w:multiLevelType w:val="hybridMultilevel"/>
    <w:tmpl w:val="F5C662FE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8B37E1"/>
    <w:multiLevelType w:val="hybridMultilevel"/>
    <w:tmpl w:val="D1BE112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711B89"/>
    <w:multiLevelType w:val="multilevel"/>
    <w:tmpl w:val="0414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58C70478"/>
    <w:multiLevelType w:val="hybridMultilevel"/>
    <w:tmpl w:val="2E20DA2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F622D4"/>
    <w:multiLevelType w:val="hybridMultilevel"/>
    <w:tmpl w:val="D6980E4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A3713D6"/>
    <w:multiLevelType w:val="hybridMultilevel"/>
    <w:tmpl w:val="77E03054"/>
    <w:lvl w:ilvl="0" w:tplc="0414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7" w15:restartNumberingAfterBreak="0">
    <w:nsid w:val="7C077946"/>
    <w:multiLevelType w:val="hybridMultilevel"/>
    <w:tmpl w:val="67D618D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BF4CCD"/>
    <w:multiLevelType w:val="hybridMultilevel"/>
    <w:tmpl w:val="516AA924"/>
    <w:lvl w:ilvl="0" w:tplc="A71089F2">
      <w:start w:val="1"/>
      <w:numFmt w:val="lowerLetter"/>
      <w:lvlText w:val="%1."/>
      <w:lvlJc w:val="left"/>
      <w:pPr>
        <w:ind w:left="1425" w:hanging="72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2" w:tplc="0414001B" w:tentative="1">
      <w:start w:val="1"/>
      <w:numFmt w:val="lowerRoman"/>
      <w:lvlText w:val="%3."/>
      <w:lvlJc w:val="right"/>
      <w:pPr>
        <w:ind w:left="2505" w:hanging="180"/>
      </w:pPr>
    </w:lvl>
    <w:lvl w:ilvl="3" w:tplc="0414000F" w:tentative="1">
      <w:start w:val="1"/>
      <w:numFmt w:val="decimal"/>
      <w:lvlText w:val="%4."/>
      <w:lvlJc w:val="left"/>
      <w:pPr>
        <w:ind w:left="3225" w:hanging="360"/>
      </w:pPr>
    </w:lvl>
    <w:lvl w:ilvl="4" w:tplc="04140019" w:tentative="1">
      <w:start w:val="1"/>
      <w:numFmt w:val="lowerLetter"/>
      <w:lvlText w:val="%5."/>
      <w:lvlJc w:val="left"/>
      <w:pPr>
        <w:ind w:left="3945" w:hanging="360"/>
      </w:pPr>
    </w:lvl>
    <w:lvl w:ilvl="5" w:tplc="0414001B" w:tentative="1">
      <w:start w:val="1"/>
      <w:numFmt w:val="lowerRoman"/>
      <w:lvlText w:val="%6."/>
      <w:lvlJc w:val="right"/>
      <w:pPr>
        <w:ind w:left="4665" w:hanging="180"/>
      </w:pPr>
    </w:lvl>
    <w:lvl w:ilvl="6" w:tplc="0414000F" w:tentative="1">
      <w:start w:val="1"/>
      <w:numFmt w:val="decimal"/>
      <w:lvlText w:val="%7."/>
      <w:lvlJc w:val="left"/>
      <w:pPr>
        <w:ind w:left="5385" w:hanging="360"/>
      </w:pPr>
    </w:lvl>
    <w:lvl w:ilvl="7" w:tplc="04140019" w:tentative="1">
      <w:start w:val="1"/>
      <w:numFmt w:val="lowerLetter"/>
      <w:lvlText w:val="%8."/>
      <w:lvlJc w:val="left"/>
      <w:pPr>
        <w:ind w:left="6105" w:hanging="360"/>
      </w:pPr>
    </w:lvl>
    <w:lvl w:ilvl="8" w:tplc="0414001B" w:tentative="1">
      <w:start w:val="1"/>
      <w:numFmt w:val="lowerRoman"/>
      <w:lvlText w:val="%9."/>
      <w:lvlJc w:val="right"/>
      <w:pPr>
        <w:ind w:left="6825" w:hanging="180"/>
      </w:pPr>
    </w:lvl>
  </w:abstractNum>
  <w:num w:numId="1" w16cid:durableId="906957632">
    <w:abstractNumId w:val="5"/>
  </w:num>
  <w:num w:numId="2" w16cid:durableId="2068138974">
    <w:abstractNumId w:val="2"/>
  </w:num>
  <w:num w:numId="3" w16cid:durableId="1868444365">
    <w:abstractNumId w:val="8"/>
  </w:num>
  <w:num w:numId="4" w16cid:durableId="1213300725">
    <w:abstractNumId w:val="3"/>
  </w:num>
  <w:num w:numId="5" w16cid:durableId="722948983">
    <w:abstractNumId w:val="6"/>
  </w:num>
  <w:num w:numId="6" w16cid:durableId="1983264223">
    <w:abstractNumId w:val="4"/>
  </w:num>
  <w:num w:numId="7" w16cid:durableId="1620142796">
    <w:abstractNumId w:val="0"/>
  </w:num>
  <w:num w:numId="8" w16cid:durableId="1024327947">
    <w:abstractNumId w:val="1"/>
  </w:num>
  <w:num w:numId="9" w16cid:durableId="678893709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DOxMDI2tDQwMzRQ0lEKTi0uzszPAykwrwUAuugEjCwAAAA="/>
  </w:docVars>
  <w:rsids>
    <w:rsidRoot w:val="00BB4D5F"/>
    <w:rsid w:val="00000F2F"/>
    <w:rsid w:val="00001F73"/>
    <w:rsid w:val="00003424"/>
    <w:rsid w:val="00003540"/>
    <w:rsid w:val="0000559F"/>
    <w:rsid w:val="00006D2F"/>
    <w:rsid w:val="000077A5"/>
    <w:rsid w:val="00011FC2"/>
    <w:rsid w:val="000171A5"/>
    <w:rsid w:val="00017BA6"/>
    <w:rsid w:val="00021049"/>
    <w:rsid w:val="00022A5B"/>
    <w:rsid w:val="00025304"/>
    <w:rsid w:val="0002637D"/>
    <w:rsid w:val="00030236"/>
    <w:rsid w:val="00032347"/>
    <w:rsid w:val="00032A8A"/>
    <w:rsid w:val="0003397B"/>
    <w:rsid w:val="00037199"/>
    <w:rsid w:val="00042DBA"/>
    <w:rsid w:val="00045172"/>
    <w:rsid w:val="0004613F"/>
    <w:rsid w:val="00046B9B"/>
    <w:rsid w:val="00050FBF"/>
    <w:rsid w:val="00051671"/>
    <w:rsid w:val="00051FB3"/>
    <w:rsid w:val="00052DB3"/>
    <w:rsid w:val="000532F9"/>
    <w:rsid w:val="0005434C"/>
    <w:rsid w:val="000545A5"/>
    <w:rsid w:val="00054998"/>
    <w:rsid w:val="00054FF1"/>
    <w:rsid w:val="00055A29"/>
    <w:rsid w:val="000571F5"/>
    <w:rsid w:val="000614B9"/>
    <w:rsid w:val="00065176"/>
    <w:rsid w:val="000702F4"/>
    <w:rsid w:val="000711C4"/>
    <w:rsid w:val="000807E5"/>
    <w:rsid w:val="000838D4"/>
    <w:rsid w:val="00083EB9"/>
    <w:rsid w:val="0008739B"/>
    <w:rsid w:val="00087D09"/>
    <w:rsid w:val="000902C4"/>
    <w:rsid w:val="00091116"/>
    <w:rsid w:val="00093DF2"/>
    <w:rsid w:val="00096123"/>
    <w:rsid w:val="000A0F49"/>
    <w:rsid w:val="000A1DE0"/>
    <w:rsid w:val="000A4731"/>
    <w:rsid w:val="000A4D32"/>
    <w:rsid w:val="000A7400"/>
    <w:rsid w:val="000B0E9C"/>
    <w:rsid w:val="000B284B"/>
    <w:rsid w:val="000B3D7C"/>
    <w:rsid w:val="000B45FC"/>
    <w:rsid w:val="000B50D1"/>
    <w:rsid w:val="000B7C25"/>
    <w:rsid w:val="000B7FF5"/>
    <w:rsid w:val="000C189A"/>
    <w:rsid w:val="000C25A4"/>
    <w:rsid w:val="000C3443"/>
    <w:rsid w:val="000C4464"/>
    <w:rsid w:val="000C47F9"/>
    <w:rsid w:val="000C5ED5"/>
    <w:rsid w:val="000D0954"/>
    <w:rsid w:val="000D0BA0"/>
    <w:rsid w:val="000D122F"/>
    <w:rsid w:val="000D3F50"/>
    <w:rsid w:val="000D4703"/>
    <w:rsid w:val="000D6018"/>
    <w:rsid w:val="000D7207"/>
    <w:rsid w:val="000D7AB9"/>
    <w:rsid w:val="000E0221"/>
    <w:rsid w:val="000E4419"/>
    <w:rsid w:val="000E5F4A"/>
    <w:rsid w:val="000E66F6"/>
    <w:rsid w:val="000E6988"/>
    <w:rsid w:val="00106C97"/>
    <w:rsid w:val="00107F75"/>
    <w:rsid w:val="00110459"/>
    <w:rsid w:val="0011081D"/>
    <w:rsid w:val="00117814"/>
    <w:rsid w:val="00117C94"/>
    <w:rsid w:val="00121345"/>
    <w:rsid w:val="00121A68"/>
    <w:rsid w:val="0012204F"/>
    <w:rsid w:val="0012487A"/>
    <w:rsid w:val="00125CDE"/>
    <w:rsid w:val="00125F89"/>
    <w:rsid w:val="001271EF"/>
    <w:rsid w:val="00127925"/>
    <w:rsid w:val="00135C4F"/>
    <w:rsid w:val="00136948"/>
    <w:rsid w:val="00136B16"/>
    <w:rsid w:val="00137E25"/>
    <w:rsid w:val="00140C86"/>
    <w:rsid w:val="00141272"/>
    <w:rsid w:val="001423A6"/>
    <w:rsid w:val="00147EC9"/>
    <w:rsid w:val="001529D0"/>
    <w:rsid w:val="00152C3B"/>
    <w:rsid w:val="00153A79"/>
    <w:rsid w:val="00154379"/>
    <w:rsid w:val="00160BF3"/>
    <w:rsid w:val="00160DB0"/>
    <w:rsid w:val="00162C24"/>
    <w:rsid w:val="00164288"/>
    <w:rsid w:val="001652E9"/>
    <w:rsid w:val="0016697A"/>
    <w:rsid w:val="0016791A"/>
    <w:rsid w:val="00170173"/>
    <w:rsid w:val="00170244"/>
    <w:rsid w:val="00171C10"/>
    <w:rsid w:val="001732AC"/>
    <w:rsid w:val="00173D54"/>
    <w:rsid w:val="0017488A"/>
    <w:rsid w:val="00174BF1"/>
    <w:rsid w:val="001754D2"/>
    <w:rsid w:val="00176467"/>
    <w:rsid w:val="00176741"/>
    <w:rsid w:val="0018050B"/>
    <w:rsid w:val="00180E64"/>
    <w:rsid w:val="00181116"/>
    <w:rsid w:val="0018172A"/>
    <w:rsid w:val="00182204"/>
    <w:rsid w:val="00183360"/>
    <w:rsid w:val="00184EA4"/>
    <w:rsid w:val="00190FC3"/>
    <w:rsid w:val="00191DDB"/>
    <w:rsid w:val="00191FD5"/>
    <w:rsid w:val="0019398D"/>
    <w:rsid w:val="00193D92"/>
    <w:rsid w:val="001942F1"/>
    <w:rsid w:val="001946A1"/>
    <w:rsid w:val="001948F5"/>
    <w:rsid w:val="00194944"/>
    <w:rsid w:val="00195F25"/>
    <w:rsid w:val="001A0208"/>
    <w:rsid w:val="001A1C13"/>
    <w:rsid w:val="001A2953"/>
    <w:rsid w:val="001A43FF"/>
    <w:rsid w:val="001A63F3"/>
    <w:rsid w:val="001A709C"/>
    <w:rsid w:val="001A71DB"/>
    <w:rsid w:val="001B19F5"/>
    <w:rsid w:val="001B389C"/>
    <w:rsid w:val="001B48EC"/>
    <w:rsid w:val="001B58CA"/>
    <w:rsid w:val="001B67FB"/>
    <w:rsid w:val="001C1A7A"/>
    <w:rsid w:val="001C3144"/>
    <w:rsid w:val="001C4636"/>
    <w:rsid w:val="001C53D1"/>
    <w:rsid w:val="001C5C89"/>
    <w:rsid w:val="001D0C5F"/>
    <w:rsid w:val="001D2916"/>
    <w:rsid w:val="001D4076"/>
    <w:rsid w:val="001D7280"/>
    <w:rsid w:val="001E01E2"/>
    <w:rsid w:val="001E0D35"/>
    <w:rsid w:val="001E1FD6"/>
    <w:rsid w:val="001E569C"/>
    <w:rsid w:val="001E5ADD"/>
    <w:rsid w:val="001F2CDA"/>
    <w:rsid w:val="001F3840"/>
    <w:rsid w:val="001F4222"/>
    <w:rsid w:val="001F61A3"/>
    <w:rsid w:val="001F7F4B"/>
    <w:rsid w:val="0020164C"/>
    <w:rsid w:val="00202A26"/>
    <w:rsid w:val="00202E19"/>
    <w:rsid w:val="00203485"/>
    <w:rsid w:val="00204596"/>
    <w:rsid w:val="00204F25"/>
    <w:rsid w:val="002060DA"/>
    <w:rsid w:val="0020706A"/>
    <w:rsid w:val="00210BB7"/>
    <w:rsid w:val="00210DA0"/>
    <w:rsid w:val="00212E8A"/>
    <w:rsid w:val="00212ED6"/>
    <w:rsid w:val="00213868"/>
    <w:rsid w:val="00214996"/>
    <w:rsid w:val="00216764"/>
    <w:rsid w:val="002222E5"/>
    <w:rsid w:val="00226CEC"/>
    <w:rsid w:val="002308E6"/>
    <w:rsid w:val="00230D88"/>
    <w:rsid w:val="0023170F"/>
    <w:rsid w:val="00233852"/>
    <w:rsid w:val="002436E3"/>
    <w:rsid w:val="00245C77"/>
    <w:rsid w:val="002510ED"/>
    <w:rsid w:val="00251813"/>
    <w:rsid w:val="00251C46"/>
    <w:rsid w:val="002526D4"/>
    <w:rsid w:val="00252723"/>
    <w:rsid w:val="002527EC"/>
    <w:rsid w:val="002535E6"/>
    <w:rsid w:val="00253A0E"/>
    <w:rsid w:val="00254251"/>
    <w:rsid w:val="002566B7"/>
    <w:rsid w:val="0025787F"/>
    <w:rsid w:val="00261A25"/>
    <w:rsid w:val="002630EC"/>
    <w:rsid w:val="0026314A"/>
    <w:rsid w:val="00266003"/>
    <w:rsid w:val="00266F19"/>
    <w:rsid w:val="00270D28"/>
    <w:rsid w:val="00271D9E"/>
    <w:rsid w:val="002749CF"/>
    <w:rsid w:val="0027762B"/>
    <w:rsid w:val="0027795A"/>
    <w:rsid w:val="002823CE"/>
    <w:rsid w:val="0028719E"/>
    <w:rsid w:val="00290B0A"/>
    <w:rsid w:val="00291796"/>
    <w:rsid w:val="00293445"/>
    <w:rsid w:val="00296BD0"/>
    <w:rsid w:val="002A1BDA"/>
    <w:rsid w:val="002A1E99"/>
    <w:rsid w:val="002A4945"/>
    <w:rsid w:val="002A664E"/>
    <w:rsid w:val="002A74DE"/>
    <w:rsid w:val="002A7661"/>
    <w:rsid w:val="002A7A24"/>
    <w:rsid w:val="002B0580"/>
    <w:rsid w:val="002B0E26"/>
    <w:rsid w:val="002B22B1"/>
    <w:rsid w:val="002B27CE"/>
    <w:rsid w:val="002B3631"/>
    <w:rsid w:val="002B416C"/>
    <w:rsid w:val="002B4674"/>
    <w:rsid w:val="002B65F1"/>
    <w:rsid w:val="002B682D"/>
    <w:rsid w:val="002B75E8"/>
    <w:rsid w:val="002B75F8"/>
    <w:rsid w:val="002C0398"/>
    <w:rsid w:val="002C1BB8"/>
    <w:rsid w:val="002C29D1"/>
    <w:rsid w:val="002C3201"/>
    <w:rsid w:val="002C614C"/>
    <w:rsid w:val="002C6322"/>
    <w:rsid w:val="002C6354"/>
    <w:rsid w:val="002C664A"/>
    <w:rsid w:val="002D19A6"/>
    <w:rsid w:val="002D6A54"/>
    <w:rsid w:val="002E1AF3"/>
    <w:rsid w:val="002E52AC"/>
    <w:rsid w:val="002E6A47"/>
    <w:rsid w:val="002F2D7A"/>
    <w:rsid w:val="002F4F99"/>
    <w:rsid w:val="002F6752"/>
    <w:rsid w:val="002F6A31"/>
    <w:rsid w:val="002F6FF0"/>
    <w:rsid w:val="003004CE"/>
    <w:rsid w:val="00300650"/>
    <w:rsid w:val="00302867"/>
    <w:rsid w:val="00303197"/>
    <w:rsid w:val="00303D05"/>
    <w:rsid w:val="0030518A"/>
    <w:rsid w:val="0030745A"/>
    <w:rsid w:val="003112E1"/>
    <w:rsid w:val="003115C9"/>
    <w:rsid w:val="00312266"/>
    <w:rsid w:val="00313BAB"/>
    <w:rsid w:val="003157B3"/>
    <w:rsid w:val="00315EE4"/>
    <w:rsid w:val="00316269"/>
    <w:rsid w:val="00316D75"/>
    <w:rsid w:val="0031741E"/>
    <w:rsid w:val="00320B42"/>
    <w:rsid w:val="003211EE"/>
    <w:rsid w:val="00323CAF"/>
    <w:rsid w:val="00324987"/>
    <w:rsid w:val="0032641E"/>
    <w:rsid w:val="00326DE7"/>
    <w:rsid w:val="00332A21"/>
    <w:rsid w:val="0034052C"/>
    <w:rsid w:val="00340EA5"/>
    <w:rsid w:val="0034118B"/>
    <w:rsid w:val="00341DDD"/>
    <w:rsid w:val="0034216E"/>
    <w:rsid w:val="00343E9C"/>
    <w:rsid w:val="00344ED3"/>
    <w:rsid w:val="00345347"/>
    <w:rsid w:val="003458A7"/>
    <w:rsid w:val="003458C7"/>
    <w:rsid w:val="00345E8B"/>
    <w:rsid w:val="00347FA7"/>
    <w:rsid w:val="00351CD0"/>
    <w:rsid w:val="00352302"/>
    <w:rsid w:val="00352782"/>
    <w:rsid w:val="00357518"/>
    <w:rsid w:val="00357AA7"/>
    <w:rsid w:val="003602F8"/>
    <w:rsid w:val="00360308"/>
    <w:rsid w:val="00360500"/>
    <w:rsid w:val="00366AA5"/>
    <w:rsid w:val="00366B63"/>
    <w:rsid w:val="00366E6F"/>
    <w:rsid w:val="0036745D"/>
    <w:rsid w:val="00373E15"/>
    <w:rsid w:val="003740CF"/>
    <w:rsid w:val="0037486E"/>
    <w:rsid w:val="00380E48"/>
    <w:rsid w:val="00381B02"/>
    <w:rsid w:val="0038416A"/>
    <w:rsid w:val="003841B9"/>
    <w:rsid w:val="00385908"/>
    <w:rsid w:val="00385FD5"/>
    <w:rsid w:val="00386070"/>
    <w:rsid w:val="0038758D"/>
    <w:rsid w:val="003912B9"/>
    <w:rsid w:val="00392BAE"/>
    <w:rsid w:val="003949FA"/>
    <w:rsid w:val="0039544C"/>
    <w:rsid w:val="003A0F5E"/>
    <w:rsid w:val="003A2675"/>
    <w:rsid w:val="003A46D1"/>
    <w:rsid w:val="003A6910"/>
    <w:rsid w:val="003A733F"/>
    <w:rsid w:val="003B002D"/>
    <w:rsid w:val="003B23E7"/>
    <w:rsid w:val="003B4B8A"/>
    <w:rsid w:val="003B6C1D"/>
    <w:rsid w:val="003B776A"/>
    <w:rsid w:val="003C27F9"/>
    <w:rsid w:val="003C31BC"/>
    <w:rsid w:val="003C7BE6"/>
    <w:rsid w:val="003D298B"/>
    <w:rsid w:val="003D3DCF"/>
    <w:rsid w:val="003D3FEE"/>
    <w:rsid w:val="003D69C7"/>
    <w:rsid w:val="003D7E2B"/>
    <w:rsid w:val="003E1142"/>
    <w:rsid w:val="003E218C"/>
    <w:rsid w:val="003E3FC2"/>
    <w:rsid w:val="003E4A78"/>
    <w:rsid w:val="003E5B8D"/>
    <w:rsid w:val="003E5CC5"/>
    <w:rsid w:val="003E7B16"/>
    <w:rsid w:val="004008F0"/>
    <w:rsid w:val="004012E5"/>
    <w:rsid w:val="004017A2"/>
    <w:rsid w:val="00401904"/>
    <w:rsid w:val="004032B7"/>
    <w:rsid w:val="00405423"/>
    <w:rsid w:val="00406FF4"/>
    <w:rsid w:val="004110FC"/>
    <w:rsid w:val="00411D80"/>
    <w:rsid w:val="00412561"/>
    <w:rsid w:val="00414202"/>
    <w:rsid w:val="00415F56"/>
    <w:rsid w:val="004213D6"/>
    <w:rsid w:val="00421D1A"/>
    <w:rsid w:val="00422E1F"/>
    <w:rsid w:val="004264A7"/>
    <w:rsid w:val="00426C87"/>
    <w:rsid w:val="00426FFD"/>
    <w:rsid w:val="00432910"/>
    <w:rsid w:val="004351F1"/>
    <w:rsid w:val="00436154"/>
    <w:rsid w:val="004363EC"/>
    <w:rsid w:val="004416D1"/>
    <w:rsid w:val="0044248A"/>
    <w:rsid w:val="00442F10"/>
    <w:rsid w:val="004436CF"/>
    <w:rsid w:val="00443EFE"/>
    <w:rsid w:val="004452E7"/>
    <w:rsid w:val="00445D58"/>
    <w:rsid w:val="00450943"/>
    <w:rsid w:val="0045233A"/>
    <w:rsid w:val="00452E11"/>
    <w:rsid w:val="00456682"/>
    <w:rsid w:val="004567FD"/>
    <w:rsid w:val="0045680A"/>
    <w:rsid w:val="004606C9"/>
    <w:rsid w:val="00460E48"/>
    <w:rsid w:val="004619F8"/>
    <w:rsid w:val="00462F57"/>
    <w:rsid w:val="00465E0A"/>
    <w:rsid w:val="00466BE8"/>
    <w:rsid w:val="00470DF5"/>
    <w:rsid w:val="00471D6B"/>
    <w:rsid w:val="00471DAC"/>
    <w:rsid w:val="00472B98"/>
    <w:rsid w:val="00476B90"/>
    <w:rsid w:val="00476F07"/>
    <w:rsid w:val="0048014A"/>
    <w:rsid w:val="00480A35"/>
    <w:rsid w:val="00483FE9"/>
    <w:rsid w:val="0048597A"/>
    <w:rsid w:val="00485ABD"/>
    <w:rsid w:val="004862E0"/>
    <w:rsid w:val="00491B4A"/>
    <w:rsid w:val="00492DCF"/>
    <w:rsid w:val="004A0C36"/>
    <w:rsid w:val="004A1052"/>
    <w:rsid w:val="004A415B"/>
    <w:rsid w:val="004A4584"/>
    <w:rsid w:val="004A5A8E"/>
    <w:rsid w:val="004B0206"/>
    <w:rsid w:val="004B2C04"/>
    <w:rsid w:val="004B3950"/>
    <w:rsid w:val="004B4500"/>
    <w:rsid w:val="004B6046"/>
    <w:rsid w:val="004C53D3"/>
    <w:rsid w:val="004C7BEF"/>
    <w:rsid w:val="004D24C3"/>
    <w:rsid w:val="004D308D"/>
    <w:rsid w:val="004D3232"/>
    <w:rsid w:val="004D60ED"/>
    <w:rsid w:val="004D63A6"/>
    <w:rsid w:val="004D6A5D"/>
    <w:rsid w:val="004E03E1"/>
    <w:rsid w:val="004E10D2"/>
    <w:rsid w:val="004E1AB5"/>
    <w:rsid w:val="004E3735"/>
    <w:rsid w:val="004E69B4"/>
    <w:rsid w:val="004F00C1"/>
    <w:rsid w:val="004F0FD0"/>
    <w:rsid w:val="004F44DB"/>
    <w:rsid w:val="004F4B7B"/>
    <w:rsid w:val="004F71A0"/>
    <w:rsid w:val="004F752C"/>
    <w:rsid w:val="0050107D"/>
    <w:rsid w:val="00503DE0"/>
    <w:rsid w:val="00505647"/>
    <w:rsid w:val="00507979"/>
    <w:rsid w:val="00507BAE"/>
    <w:rsid w:val="00510EBF"/>
    <w:rsid w:val="0051239B"/>
    <w:rsid w:val="0051577F"/>
    <w:rsid w:val="00515E99"/>
    <w:rsid w:val="005171C9"/>
    <w:rsid w:val="005201B7"/>
    <w:rsid w:val="0052191C"/>
    <w:rsid w:val="00522D2B"/>
    <w:rsid w:val="00523DD7"/>
    <w:rsid w:val="00524F78"/>
    <w:rsid w:val="00530F65"/>
    <w:rsid w:val="00531EC1"/>
    <w:rsid w:val="00532892"/>
    <w:rsid w:val="00532D61"/>
    <w:rsid w:val="00534705"/>
    <w:rsid w:val="0053482F"/>
    <w:rsid w:val="00534EE1"/>
    <w:rsid w:val="005366F4"/>
    <w:rsid w:val="00542DE8"/>
    <w:rsid w:val="0055312D"/>
    <w:rsid w:val="00555487"/>
    <w:rsid w:val="00555FF6"/>
    <w:rsid w:val="00556ECF"/>
    <w:rsid w:val="00556F79"/>
    <w:rsid w:val="00560D2A"/>
    <w:rsid w:val="00562122"/>
    <w:rsid w:val="005629FF"/>
    <w:rsid w:val="005638A0"/>
    <w:rsid w:val="005669BB"/>
    <w:rsid w:val="00567337"/>
    <w:rsid w:val="005673FC"/>
    <w:rsid w:val="005731A3"/>
    <w:rsid w:val="005732E7"/>
    <w:rsid w:val="00574517"/>
    <w:rsid w:val="005747FB"/>
    <w:rsid w:val="00575201"/>
    <w:rsid w:val="005775EB"/>
    <w:rsid w:val="00577F07"/>
    <w:rsid w:val="005812FC"/>
    <w:rsid w:val="00582B29"/>
    <w:rsid w:val="00583A7E"/>
    <w:rsid w:val="005852AE"/>
    <w:rsid w:val="00585A3F"/>
    <w:rsid w:val="0058662D"/>
    <w:rsid w:val="005925C5"/>
    <w:rsid w:val="00593A54"/>
    <w:rsid w:val="00595BDF"/>
    <w:rsid w:val="00596D79"/>
    <w:rsid w:val="005A0395"/>
    <w:rsid w:val="005A1F32"/>
    <w:rsid w:val="005A3028"/>
    <w:rsid w:val="005A444E"/>
    <w:rsid w:val="005A4A82"/>
    <w:rsid w:val="005A6998"/>
    <w:rsid w:val="005A6EF1"/>
    <w:rsid w:val="005A7680"/>
    <w:rsid w:val="005B01F5"/>
    <w:rsid w:val="005B08EC"/>
    <w:rsid w:val="005B13EE"/>
    <w:rsid w:val="005B41C4"/>
    <w:rsid w:val="005B79C1"/>
    <w:rsid w:val="005C1531"/>
    <w:rsid w:val="005C2574"/>
    <w:rsid w:val="005C2D85"/>
    <w:rsid w:val="005C68C9"/>
    <w:rsid w:val="005D0A0F"/>
    <w:rsid w:val="005D169F"/>
    <w:rsid w:val="005D28E7"/>
    <w:rsid w:val="005D40B2"/>
    <w:rsid w:val="005D6360"/>
    <w:rsid w:val="005D7CE0"/>
    <w:rsid w:val="005E0C7A"/>
    <w:rsid w:val="005E0D18"/>
    <w:rsid w:val="005E1773"/>
    <w:rsid w:val="005E24EA"/>
    <w:rsid w:val="005E474E"/>
    <w:rsid w:val="005E5548"/>
    <w:rsid w:val="005E668D"/>
    <w:rsid w:val="005E6E3D"/>
    <w:rsid w:val="005F1B13"/>
    <w:rsid w:val="005F24A8"/>
    <w:rsid w:val="005F449E"/>
    <w:rsid w:val="005F59D9"/>
    <w:rsid w:val="005F5D3A"/>
    <w:rsid w:val="005F6C42"/>
    <w:rsid w:val="00601F3F"/>
    <w:rsid w:val="0060268D"/>
    <w:rsid w:val="00604979"/>
    <w:rsid w:val="00604B2A"/>
    <w:rsid w:val="00605067"/>
    <w:rsid w:val="006079C5"/>
    <w:rsid w:val="00613A35"/>
    <w:rsid w:val="006162E3"/>
    <w:rsid w:val="0062305E"/>
    <w:rsid w:val="00623F6F"/>
    <w:rsid w:val="00624566"/>
    <w:rsid w:val="00624A1D"/>
    <w:rsid w:val="006255CE"/>
    <w:rsid w:val="006271DF"/>
    <w:rsid w:val="00630C2C"/>
    <w:rsid w:val="0063664D"/>
    <w:rsid w:val="0063697D"/>
    <w:rsid w:val="00637134"/>
    <w:rsid w:val="006377AE"/>
    <w:rsid w:val="006409FA"/>
    <w:rsid w:val="00640C43"/>
    <w:rsid w:val="00641A71"/>
    <w:rsid w:val="00645CAC"/>
    <w:rsid w:val="00646C8D"/>
    <w:rsid w:val="00646FF3"/>
    <w:rsid w:val="006504CC"/>
    <w:rsid w:val="006513AB"/>
    <w:rsid w:val="0065140B"/>
    <w:rsid w:val="00652E71"/>
    <w:rsid w:val="00653C4F"/>
    <w:rsid w:val="00660028"/>
    <w:rsid w:val="0066015C"/>
    <w:rsid w:val="0066171B"/>
    <w:rsid w:val="00663412"/>
    <w:rsid w:val="00664511"/>
    <w:rsid w:val="006645BF"/>
    <w:rsid w:val="00664CDE"/>
    <w:rsid w:val="0066582F"/>
    <w:rsid w:val="00670D02"/>
    <w:rsid w:val="00670FBB"/>
    <w:rsid w:val="00671EC5"/>
    <w:rsid w:val="00671FBE"/>
    <w:rsid w:val="006720BC"/>
    <w:rsid w:val="00675096"/>
    <w:rsid w:val="0067519A"/>
    <w:rsid w:val="0067607A"/>
    <w:rsid w:val="006770FE"/>
    <w:rsid w:val="0067752F"/>
    <w:rsid w:val="006818EF"/>
    <w:rsid w:val="0068293A"/>
    <w:rsid w:val="00683222"/>
    <w:rsid w:val="00693CE3"/>
    <w:rsid w:val="006941D1"/>
    <w:rsid w:val="006978F3"/>
    <w:rsid w:val="0069792F"/>
    <w:rsid w:val="006A3100"/>
    <w:rsid w:val="006A3AD2"/>
    <w:rsid w:val="006A414F"/>
    <w:rsid w:val="006A6FDA"/>
    <w:rsid w:val="006A767D"/>
    <w:rsid w:val="006B069D"/>
    <w:rsid w:val="006B16C7"/>
    <w:rsid w:val="006B2A25"/>
    <w:rsid w:val="006C0050"/>
    <w:rsid w:val="006C4552"/>
    <w:rsid w:val="006C616F"/>
    <w:rsid w:val="006D2162"/>
    <w:rsid w:val="006D33D2"/>
    <w:rsid w:val="006D43FA"/>
    <w:rsid w:val="006D5757"/>
    <w:rsid w:val="006D73DC"/>
    <w:rsid w:val="006E171D"/>
    <w:rsid w:val="006E4BBB"/>
    <w:rsid w:val="006E627F"/>
    <w:rsid w:val="006F06F5"/>
    <w:rsid w:val="006F0A37"/>
    <w:rsid w:val="006F1560"/>
    <w:rsid w:val="006F2626"/>
    <w:rsid w:val="006F33B2"/>
    <w:rsid w:val="006F47EF"/>
    <w:rsid w:val="006F5413"/>
    <w:rsid w:val="006F548D"/>
    <w:rsid w:val="006F5A86"/>
    <w:rsid w:val="00700834"/>
    <w:rsid w:val="00700C0B"/>
    <w:rsid w:val="00701DCF"/>
    <w:rsid w:val="00707411"/>
    <w:rsid w:val="0071025F"/>
    <w:rsid w:val="00710588"/>
    <w:rsid w:val="0071102C"/>
    <w:rsid w:val="0071229C"/>
    <w:rsid w:val="007144CD"/>
    <w:rsid w:val="00715591"/>
    <w:rsid w:val="007165D3"/>
    <w:rsid w:val="007168C4"/>
    <w:rsid w:val="0072108B"/>
    <w:rsid w:val="00724CEB"/>
    <w:rsid w:val="00725146"/>
    <w:rsid w:val="0072797B"/>
    <w:rsid w:val="00730464"/>
    <w:rsid w:val="007322A0"/>
    <w:rsid w:val="007337CE"/>
    <w:rsid w:val="00735706"/>
    <w:rsid w:val="0073664E"/>
    <w:rsid w:val="00736A91"/>
    <w:rsid w:val="00737E2C"/>
    <w:rsid w:val="00740235"/>
    <w:rsid w:val="00751529"/>
    <w:rsid w:val="00751855"/>
    <w:rsid w:val="0075195E"/>
    <w:rsid w:val="007562CF"/>
    <w:rsid w:val="00756EF8"/>
    <w:rsid w:val="00756F3B"/>
    <w:rsid w:val="00762E07"/>
    <w:rsid w:val="007654FF"/>
    <w:rsid w:val="0076588D"/>
    <w:rsid w:val="00767DFE"/>
    <w:rsid w:val="00771D1D"/>
    <w:rsid w:val="007749AE"/>
    <w:rsid w:val="00775350"/>
    <w:rsid w:val="007809A2"/>
    <w:rsid w:val="00780FEA"/>
    <w:rsid w:val="00781628"/>
    <w:rsid w:val="0078235E"/>
    <w:rsid w:val="00782DD6"/>
    <w:rsid w:val="00783D0C"/>
    <w:rsid w:val="0078663E"/>
    <w:rsid w:val="007900AE"/>
    <w:rsid w:val="007934F3"/>
    <w:rsid w:val="00793FF4"/>
    <w:rsid w:val="007A03B2"/>
    <w:rsid w:val="007A1956"/>
    <w:rsid w:val="007A3AB3"/>
    <w:rsid w:val="007A5E67"/>
    <w:rsid w:val="007A7D46"/>
    <w:rsid w:val="007B01A1"/>
    <w:rsid w:val="007B2C2B"/>
    <w:rsid w:val="007B64A6"/>
    <w:rsid w:val="007B659C"/>
    <w:rsid w:val="007B79EC"/>
    <w:rsid w:val="007C2ACC"/>
    <w:rsid w:val="007C3843"/>
    <w:rsid w:val="007C4A5B"/>
    <w:rsid w:val="007C7004"/>
    <w:rsid w:val="007C7D8D"/>
    <w:rsid w:val="007D143D"/>
    <w:rsid w:val="007D69EE"/>
    <w:rsid w:val="007E08B4"/>
    <w:rsid w:val="007E344D"/>
    <w:rsid w:val="007E398C"/>
    <w:rsid w:val="007E4DBD"/>
    <w:rsid w:val="007E5442"/>
    <w:rsid w:val="007E577B"/>
    <w:rsid w:val="007E7A66"/>
    <w:rsid w:val="007F0749"/>
    <w:rsid w:val="007F1A02"/>
    <w:rsid w:val="007F240E"/>
    <w:rsid w:val="007F3919"/>
    <w:rsid w:val="007F4F58"/>
    <w:rsid w:val="007F6236"/>
    <w:rsid w:val="007F7080"/>
    <w:rsid w:val="007F7CE6"/>
    <w:rsid w:val="00802D0B"/>
    <w:rsid w:val="00806482"/>
    <w:rsid w:val="008120DB"/>
    <w:rsid w:val="00814708"/>
    <w:rsid w:val="00815027"/>
    <w:rsid w:val="008153BA"/>
    <w:rsid w:val="00815DCF"/>
    <w:rsid w:val="0082298E"/>
    <w:rsid w:val="00822A6F"/>
    <w:rsid w:val="008232F6"/>
    <w:rsid w:val="00825C8A"/>
    <w:rsid w:val="00833B0E"/>
    <w:rsid w:val="008348D0"/>
    <w:rsid w:val="00835570"/>
    <w:rsid w:val="00840A60"/>
    <w:rsid w:val="008454ED"/>
    <w:rsid w:val="00846503"/>
    <w:rsid w:val="00846885"/>
    <w:rsid w:val="00847550"/>
    <w:rsid w:val="00847A52"/>
    <w:rsid w:val="00847E39"/>
    <w:rsid w:val="0085130E"/>
    <w:rsid w:val="00851BF9"/>
    <w:rsid w:val="0085461B"/>
    <w:rsid w:val="00856A20"/>
    <w:rsid w:val="00860072"/>
    <w:rsid w:val="00860276"/>
    <w:rsid w:val="00860F66"/>
    <w:rsid w:val="00863120"/>
    <w:rsid w:val="00870FC2"/>
    <w:rsid w:val="00874F8D"/>
    <w:rsid w:val="00875937"/>
    <w:rsid w:val="008766DC"/>
    <w:rsid w:val="00877D7E"/>
    <w:rsid w:val="0088202A"/>
    <w:rsid w:val="0088285B"/>
    <w:rsid w:val="00883A2A"/>
    <w:rsid w:val="008870EC"/>
    <w:rsid w:val="00890DBA"/>
    <w:rsid w:val="00893D28"/>
    <w:rsid w:val="00896D15"/>
    <w:rsid w:val="00896E7D"/>
    <w:rsid w:val="008972B8"/>
    <w:rsid w:val="008A2962"/>
    <w:rsid w:val="008A2DE5"/>
    <w:rsid w:val="008A62E7"/>
    <w:rsid w:val="008A6CE5"/>
    <w:rsid w:val="008B0E95"/>
    <w:rsid w:val="008B2EAF"/>
    <w:rsid w:val="008B5EFC"/>
    <w:rsid w:val="008B5FBA"/>
    <w:rsid w:val="008B6181"/>
    <w:rsid w:val="008B6B9C"/>
    <w:rsid w:val="008B7DA1"/>
    <w:rsid w:val="008C27ED"/>
    <w:rsid w:val="008C43B7"/>
    <w:rsid w:val="008C534F"/>
    <w:rsid w:val="008D1700"/>
    <w:rsid w:val="008D1874"/>
    <w:rsid w:val="008D2366"/>
    <w:rsid w:val="008D3383"/>
    <w:rsid w:val="008D33EE"/>
    <w:rsid w:val="008D4F3B"/>
    <w:rsid w:val="008D547F"/>
    <w:rsid w:val="008D6208"/>
    <w:rsid w:val="008D674E"/>
    <w:rsid w:val="008D7785"/>
    <w:rsid w:val="008D7B3B"/>
    <w:rsid w:val="008E01A6"/>
    <w:rsid w:val="008E2E88"/>
    <w:rsid w:val="008E360C"/>
    <w:rsid w:val="008F0EAE"/>
    <w:rsid w:val="008F0EE9"/>
    <w:rsid w:val="008F18BD"/>
    <w:rsid w:val="008F1D38"/>
    <w:rsid w:val="008F1D62"/>
    <w:rsid w:val="008F2227"/>
    <w:rsid w:val="008F442D"/>
    <w:rsid w:val="008F6E15"/>
    <w:rsid w:val="008F6EF3"/>
    <w:rsid w:val="00900188"/>
    <w:rsid w:val="009024CB"/>
    <w:rsid w:val="009140CA"/>
    <w:rsid w:val="009200C0"/>
    <w:rsid w:val="00920DDA"/>
    <w:rsid w:val="0092109D"/>
    <w:rsid w:val="00921DBC"/>
    <w:rsid w:val="00923E39"/>
    <w:rsid w:val="0092692C"/>
    <w:rsid w:val="00932FA4"/>
    <w:rsid w:val="00934604"/>
    <w:rsid w:val="0093678A"/>
    <w:rsid w:val="009401A7"/>
    <w:rsid w:val="009401EA"/>
    <w:rsid w:val="009438BD"/>
    <w:rsid w:val="00943D21"/>
    <w:rsid w:val="009471ED"/>
    <w:rsid w:val="0095053A"/>
    <w:rsid w:val="00951676"/>
    <w:rsid w:val="00955E60"/>
    <w:rsid w:val="00956E14"/>
    <w:rsid w:val="00957C90"/>
    <w:rsid w:val="00960433"/>
    <w:rsid w:val="0096155B"/>
    <w:rsid w:val="00962949"/>
    <w:rsid w:val="00964CE1"/>
    <w:rsid w:val="00965145"/>
    <w:rsid w:val="00966F5D"/>
    <w:rsid w:val="00967299"/>
    <w:rsid w:val="00967756"/>
    <w:rsid w:val="00970815"/>
    <w:rsid w:val="009710F2"/>
    <w:rsid w:val="00973E14"/>
    <w:rsid w:val="00976B9D"/>
    <w:rsid w:val="00977B73"/>
    <w:rsid w:val="009803EF"/>
    <w:rsid w:val="009816E0"/>
    <w:rsid w:val="00982A88"/>
    <w:rsid w:val="00983FD9"/>
    <w:rsid w:val="00985D9C"/>
    <w:rsid w:val="009904B3"/>
    <w:rsid w:val="00994D8B"/>
    <w:rsid w:val="0099544B"/>
    <w:rsid w:val="009A151F"/>
    <w:rsid w:val="009A2881"/>
    <w:rsid w:val="009A5CA9"/>
    <w:rsid w:val="009A702C"/>
    <w:rsid w:val="009A73E2"/>
    <w:rsid w:val="009B1893"/>
    <w:rsid w:val="009B3FC8"/>
    <w:rsid w:val="009B6059"/>
    <w:rsid w:val="009C021D"/>
    <w:rsid w:val="009C06D2"/>
    <w:rsid w:val="009C0962"/>
    <w:rsid w:val="009C1452"/>
    <w:rsid w:val="009C3F7A"/>
    <w:rsid w:val="009C415C"/>
    <w:rsid w:val="009C68CB"/>
    <w:rsid w:val="009D1708"/>
    <w:rsid w:val="009D1DC7"/>
    <w:rsid w:val="009D4C81"/>
    <w:rsid w:val="009D7AD2"/>
    <w:rsid w:val="009E2A84"/>
    <w:rsid w:val="009E6F52"/>
    <w:rsid w:val="009E7795"/>
    <w:rsid w:val="009F022B"/>
    <w:rsid w:val="009F0C67"/>
    <w:rsid w:val="009F0F5E"/>
    <w:rsid w:val="009F1B81"/>
    <w:rsid w:val="009F1E4E"/>
    <w:rsid w:val="009F2E07"/>
    <w:rsid w:val="009F371A"/>
    <w:rsid w:val="009F54F7"/>
    <w:rsid w:val="009F56C6"/>
    <w:rsid w:val="009F7560"/>
    <w:rsid w:val="00A0068B"/>
    <w:rsid w:val="00A04336"/>
    <w:rsid w:val="00A04C96"/>
    <w:rsid w:val="00A04D71"/>
    <w:rsid w:val="00A05D50"/>
    <w:rsid w:val="00A10420"/>
    <w:rsid w:val="00A122C7"/>
    <w:rsid w:val="00A14B43"/>
    <w:rsid w:val="00A150F9"/>
    <w:rsid w:val="00A16EB5"/>
    <w:rsid w:val="00A17137"/>
    <w:rsid w:val="00A2048C"/>
    <w:rsid w:val="00A2186A"/>
    <w:rsid w:val="00A226B1"/>
    <w:rsid w:val="00A2381F"/>
    <w:rsid w:val="00A24374"/>
    <w:rsid w:val="00A255C4"/>
    <w:rsid w:val="00A256CF"/>
    <w:rsid w:val="00A26531"/>
    <w:rsid w:val="00A271F1"/>
    <w:rsid w:val="00A32066"/>
    <w:rsid w:val="00A3225C"/>
    <w:rsid w:val="00A334A2"/>
    <w:rsid w:val="00A3466B"/>
    <w:rsid w:val="00A3715E"/>
    <w:rsid w:val="00A40D47"/>
    <w:rsid w:val="00A42EAD"/>
    <w:rsid w:val="00A43BBA"/>
    <w:rsid w:val="00A4466F"/>
    <w:rsid w:val="00A45368"/>
    <w:rsid w:val="00A45B13"/>
    <w:rsid w:val="00A46423"/>
    <w:rsid w:val="00A46705"/>
    <w:rsid w:val="00A47866"/>
    <w:rsid w:val="00A55792"/>
    <w:rsid w:val="00A60E3B"/>
    <w:rsid w:val="00A62B82"/>
    <w:rsid w:val="00A65A6F"/>
    <w:rsid w:val="00A6739A"/>
    <w:rsid w:val="00A7494C"/>
    <w:rsid w:val="00A75BD3"/>
    <w:rsid w:val="00A77FBA"/>
    <w:rsid w:val="00A81B2B"/>
    <w:rsid w:val="00A836E2"/>
    <w:rsid w:val="00A83BEE"/>
    <w:rsid w:val="00A84CC0"/>
    <w:rsid w:val="00A87BA2"/>
    <w:rsid w:val="00A93757"/>
    <w:rsid w:val="00A93FB4"/>
    <w:rsid w:val="00AA7420"/>
    <w:rsid w:val="00AB27CF"/>
    <w:rsid w:val="00AB3EBF"/>
    <w:rsid w:val="00AB4890"/>
    <w:rsid w:val="00AB63A5"/>
    <w:rsid w:val="00AB7437"/>
    <w:rsid w:val="00AC3518"/>
    <w:rsid w:val="00AC3565"/>
    <w:rsid w:val="00AC4272"/>
    <w:rsid w:val="00AC4881"/>
    <w:rsid w:val="00AC5F5A"/>
    <w:rsid w:val="00AD169B"/>
    <w:rsid w:val="00AD35AD"/>
    <w:rsid w:val="00AD3CC0"/>
    <w:rsid w:val="00AD622F"/>
    <w:rsid w:val="00AE2A20"/>
    <w:rsid w:val="00AE46FF"/>
    <w:rsid w:val="00AE6604"/>
    <w:rsid w:val="00AE6BE3"/>
    <w:rsid w:val="00AF02DF"/>
    <w:rsid w:val="00AF234A"/>
    <w:rsid w:val="00AF2444"/>
    <w:rsid w:val="00AF25F8"/>
    <w:rsid w:val="00AF28DE"/>
    <w:rsid w:val="00AF3347"/>
    <w:rsid w:val="00AF53C4"/>
    <w:rsid w:val="00B039C6"/>
    <w:rsid w:val="00B04B1C"/>
    <w:rsid w:val="00B06412"/>
    <w:rsid w:val="00B06B48"/>
    <w:rsid w:val="00B06BCB"/>
    <w:rsid w:val="00B0716B"/>
    <w:rsid w:val="00B11333"/>
    <w:rsid w:val="00B11917"/>
    <w:rsid w:val="00B11F33"/>
    <w:rsid w:val="00B12C9A"/>
    <w:rsid w:val="00B158EA"/>
    <w:rsid w:val="00B208B1"/>
    <w:rsid w:val="00B2254B"/>
    <w:rsid w:val="00B226B9"/>
    <w:rsid w:val="00B238BB"/>
    <w:rsid w:val="00B243A3"/>
    <w:rsid w:val="00B24A5D"/>
    <w:rsid w:val="00B24F8E"/>
    <w:rsid w:val="00B25DCD"/>
    <w:rsid w:val="00B26240"/>
    <w:rsid w:val="00B26C2E"/>
    <w:rsid w:val="00B27649"/>
    <w:rsid w:val="00B308E9"/>
    <w:rsid w:val="00B30A05"/>
    <w:rsid w:val="00B3137D"/>
    <w:rsid w:val="00B33232"/>
    <w:rsid w:val="00B33289"/>
    <w:rsid w:val="00B343E1"/>
    <w:rsid w:val="00B36734"/>
    <w:rsid w:val="00B37DEF"/>
    <w:rsid w:val="00B43027"/>
    <w:rsid w:val="00B43BF6"/>
    <w:rsid w:val="00B43C20"/>
    <w:rsid w:val="00B44784"/>
    <w:rsid w:val="00B4738E"/>
    <w:rsid w:val="00B50A9A"/>
    <w:rsid w:val="00B60436"/>
    <w:rsid w:val="00B654AC"/>
    <w:rsid w:val="00B716A6"/>
    <w:rsid w:val="00B727C7"/>
    <w:rsid w:val="00B74C8D"/>
    <w:rsid w:val="00B752BA"/>
    <w:rsid w:val="00B75328"/>
    <w:rsid w:val="00B7752E"/>
    <w:rsid w:val="00B807BA"/>
    <w:rsid w:val="00B80D8C"/>
    <w:rsid w:val="00B8109F"/>
    <w:rsid w:val="00B853F6"/>
    <w:rsid w:val="00B85F07"/>
    <w:rsid w:val="00B9373D"/>
    <w:rsid w:val="00B93ADD"/>
    <w:rsid w:val="00B94AE0"/>
    <w:rsid w:val="00B967BB"/>
    <w:rsid w:val="00BA1216"/>
    <w:rsid w:val="00BA280B"/>
    <w:rsid w:val="00BA2DA5"/>
    <w:rsid w:val="00BA3B3A"/>
    <w:rsid w:val="00BA448E"/>
    <w:rsid w:val="00BA53EB"/>
    <w:rsid w:val="00BA59F8"/>
    <w:rsid w:val="00BB4D5F"/>
    <w:rsid w:val="00BB5CDD"/>
    <w:rsid w:val="00BB6F43"/>
    <w:rsid w:val="00BC1F2D"/>
    <w:rsid w:val="00BC44A1"/>
    <w:rsid w:val="00BC6F15"/>
    <w:rsid w:val="00BC70E1"/>
    <w:rsid w:val="00BD1366"/>
    <w:rsid w:val="00BD4D3F"/>
    <w:rsid w:val="00BD7353"/>
    <w:rsid w:val="00BD75C2"/>
    <w:rsid w:val="00BE09C2"/>
    <w:rsid w:val="00BE2551"/>
    <w:rsid w:val="00BE4DA0"/>
    <w:rsid w:val="00BE4FB1"/>
    <w:rsid w:val="00BF0A21"/>
    <w:rsid w:val="00BF38A2"/>
    <w:rsid w:val="00BF3A98"/>
    <w:rsid w:val="00BF556F"/>
    <w:rsid w:val="00C01001"/>
    <w:rsid w:val="00C0400F"/>
    <w:rsid w:val="00C04178"/>
    <w:rsid w:val="00C11FEA"/>
    <w:rsid w:val="00C132C9"/>
    <w:rsid w:val="00C13801"/>
    <w:rsid w:val="00C1462F"/>
    <w:rsid w:val="00C1522E"/>
    <w:rsid w:val="00C1524A"/>
    <w:rsid w:val="00C15985"/>
    <w:rsid w:val="00C178EC"/>
    <w:rsid w:val="00C20E7C"/>
    <w:rsid w:val="00C219DC"/>
    <w:rsid w:val="00C23CF2"/>
    <w:rsid w:val="00C247D6"/>
    <w:rsid w:val="00C260A4"/>
    <w:rsid w:val="00C26898"/>
    <w:rsid w:val="00C30B59"/>
    <w:rsid w:val="00C33001"/>
    <w:rsid w:val="00C3546D"/>
    <w:rsid w:val="00C37D1F"/>
    <w:rsid w:val="00C4667A"/>
    <w:rsid w:val="00C51846"/>
    <w:rsid w:val="00C52F4F"/>
    <w:rsid w:val="00C5594F"/>
    <w:rsid w:val="00C622E4"/>
    <w:rsid w:val="00C634D0"/>
    <w:rsid w:val="00C65ECD"/>
    <w:rsid w:val="00C701B6"/>
    <w:rsid w:val="00C70BC3"/>
    <w:rsid w:val="00C7134F"/>
    <w:rsid w:val="00C754E8"/>
    <w:rsid w:val="00C75DE8"/>
    <w:rsid w:val="00C77496"/>
    <w:rsid w:val="00C8090C"/>
    <w:rsid w:val="00C80F67"/>
    <w:rsid w:val="00C81A7F"/>
    <w:rsid w:val="00C820B6"/>
    <w:rsid w:val="00C83293"/>
    <w:rsid w:val="00C84A0A"/>
    <w:rsid w:val="00C85144"/>
    <w:rsid w:val="00C949E0"/>
    <w:rsid w:val="00C9512F"/>
    <w:rsid w:val="00CA02FA"/>
    <w:rsid w:val="00CA04C1"/>
    <w:rsid w:val="00CA0D1F"/>
    <w:rsid w:val="00CA1412"/>
    <w:rsid w:val="00CA341A"/>
    <w:rsid w:val="00CA5E7F"/>
    <w:rsid w:val="00CB0094"/>
    <w:rsid w:val="00CB04E2"/>
    <w:rsid w:val="00CC1C24"/>
    <w:rsid w:val="00CC3774"/>
    <w:rsid w:val="00CC4CDB"/>
    <w:rsid w:val="00CC4D6B"/>
    <w:rsid w:val="00CC5265"/>
    <w:rsid w:val="00CC6CB7"/>
    <w:rsid w:val="00CD16CE"/>
    <w:rsid w:val="00CD188B"/>
    <w:rsid w:val="00CD1A18"/>
    <w:rsid w:val="00CD528F"/>
    <w:rsid w:val="00CD7DD3"/>
    <w:rsid w:val="00CD7E6A"/>
    <w:rsid w:val="00CE52D2"/>
    <w:rsid w:val="00CE65CF"/>
    <w:rsid w:val="00CE709C"/>
    <w:rsid w:val="00CF112C"/>
    <w:rsid w:val="00CF4040"/>
    <w:rsid w:val="00CF5186"/>
    <w:rsid w:val="00CF7D77"/>
    <w:rsid w:val="00D0351A"/>
    <w:rsid w:val="00D05C48"/>
    <w:rsid w:val="00D065D1"/>
    <w:rsid w:val="00D14FEC"/>
    <w:rsid w:val="00D15274"/>
    <w:rsid w:val="00D16198"/>
    <w:rsid w:val="00D162AB"/>
    <w:rsid w:val="00D16714"/>
    <w:rsid w:val="00D17383"/>
    <w:rsid w:val="00D21D35"/>
    <w:rsid w:val="00D24AAA"/>
    <w:rsid w:val="00D254F1"/>
    <w:rsid w:val="00D26288"/>
    <w:rsid w:val="00D26575"/>
    <w:rsid w:val="00D30BC6"/>
    <w:rsid w:val="00D330A8"/>
    <w:rsid w:val="00D36028"/>
    <w:rsid w:val="00D37B4E"/>
    <w:rsid w:val="00D4062C"/>
    <w:rsid w:val="00D40824"/>
    <w:rsid w:val="00D413F3"/>
    <w:rsid w:val="00D429AC"/>
    <w:rsid w:val="00D434D3"/>
    <w:rsid w:val="00D463AC"/>
    <w:rsid w:val="00D46582"/>
    <w:rsid w:val="00D4672D"/>
    <w:rsid w:val="00D4755F"/>
    <w:rsid w:val="00D507F6"/>
    <w:rsid w:val="00D51621"/>
    <w:rsid w:val="00D52E4E"/>
    <w:rsid w:val="00D532FD"/>
    <w:rsid w:val="00D54B10"/>
    <w:rsid w:val="00D54C81"/>
    <w:rsid w:val="00D559A1"/>
    <w:rsid w:val="00D60E43"/>
    <w:rsid w:val="00D60ECA"/>
    <w:rsid w:val="00D61D20"/>
    <w:rsid w:val="00D6207B"/>
    <w:rsid w:val="00D6312E"/>
    <w:rsid w:val="00D662FB"/>
    <w:rsid w:val="00D67551"/>
    <w:rsid w:val="00D70FE3"/>
    <w:rsid w:val="00D72712"/>
    <w:rsid w:val="00D7273B"/>
    <w:rsid w:val="00D72862"/>
    <w:rsid w:val="00D74077"/>
    <w:rsid w:val="00D83F17"/>
    <w:rsid w:val="00D869D8"/>
    <w:rsid w:val="00D87209"/>
    <w:rsid w:val="00D919F6"/>
    <w:rsid w:val="00D91C5D"/>
    <w:rsid w:val="00D92FFA"/>
    <w:rsid w:val="00D931E0"/>
    <w:rsid w:val="00D93A43"/>
    <w:rsid w:val="00D940DB"/>
    <w:rsid w:val="00D96BB1"/>
    <w:rsid w:val="00DA396E"/>
    <w:rsid w:val="00DA527E"/>
    <w:rsid w:val="00DA6666"/>
    <w:rsid w:val="00DA7D98"/>
    <w:rsid w:val="00DB1134"/>
    <w:rsid w:val="00DB26FB"/>
    <w:rsid w:val="00DB5AB2"/>
    <w:rsid w:val="00DB6812"/>
    <w:rsid w:val="00DB7AC7"/>
    <w:rsid w:val="00DC1458"/>
    <w:rsid w:val="00DC4A8D"/>
    <w:rsid w:val="00DC50CB"/>
    <w:rsid w:val="00DC5158"/>
    <w:rsid w:val="00DC5BB9"/>
    <w:rsid w:val="00DC5EEF"/>
    <w:rsid w:val="00DC6658"/>
    <w:rsid w:val="00DC6F17"/>
    <w:rsid w:val="00DC7290"/>
    <w:rsid w:val="00DD05DC"/>
    <w:rsid w:val="00DD1917"/>
    <w:rsid w:val="00DD1C40"/>
    <w:rsid w:val="00DD4FFD"/>
    <w:rsid w:val="00DD6AF1"/>
    <w:rsid w:val="00DE0893"/>
    <w:rsid w:val="00DE0D03"/>
    <w:rsid w:val="00DE181B"/>
    <w:rsid w:val="00DE293E"/>
    <w:rsid w:val="00DE587F"/>
    <w:rsid w:val="00DE631B"/>
    <w:rsid w:val="00DF097B"/>
    <w:rsid w:val="00DF0A62"/>
    <w:rsid w:val="00DF0C64"/>
    <w:rsid w:val="00DF0E90"/>
    <w:rsid w:val="00DF1804"/>
    <w:rsid w:val="00DF3DBD"/>
    <w:rsid w:val="00DF55CD"/>
    <w:rsid w:val="00DF5C73"/>
    <w:rsid w:val="00DF5ED7"/>
    <w:rsid w:val="00DF65C7"/>
    <w:rsid w:val="00DF68A3"/>
    <w:rsid w:val="00DF7436"/>
    <w:rsid w:val="00E00AF1"/>
    <w:rsid w:val="00E00C1B"/>
    <w:rsid w:val="00E03881"/>
    <w:rsid w:val="00E05A2C"/>
    <w:rsid w:val="00E06A21"/>
    <w:rsid w:val="00E075C3"/>
    <w:rsid w:val="00E15A4C"/>
    <w:rsid w:val="00E17E62"/>
    <w:rsid w:val="00E26892"/>
    <w:rsid w:val="00E27CAD"/>
    <w:rsid w:val="00E335D3"/>
    <w:rsid w:val="00E34B78"/>
    <w:rsid w:val="00E40DE2"/>
    <w:rsid w:val="00E42B32"/>
    <w:rsid w:val="00E43B87"/>
    <w:rsid w:val="00E45EB1"/>
    <w:rsid w:val="00E4674E"/>
    <w:rsid w:val="00E51220"/>
    <w:rsid w:val="00E53FB5"/>
    <w:rsid w:val="00E56845"/>
    <w:rsid w:val="00E568B4"/>
    <w:rsid w:val="00E60F52"/>
    <w:rsid w:val="00E61977"/>
    <w:rsid w:val="00E6216C"/>
    <w:rsid w:val="00E62253"/>
    <w:rsid w:val="00E63887"/>
    <w:rsid w:val="00E71C70"/>
    <w:rsid w:val="00E72563"/>
    <w:rsid w:val="00E7522A"/>
    <w:rsid w:val="00E76C33"/>
    <w:rsid w:val="00E77CDB"/>
    <w:rsid w:val="00E77FDC"/>
    <w:rsid w:val="00E8120C"/>
    <w:rsid w:val="00E81687"/>
    <w:rsid w:val="00E84351"/>
    <w:rsid w:val="00E9785D"/>
    <w:rsid w:val="00EA1493"/>
    <w:rsid w:val="00EA2FCA"/>
    <w:rsid w:val="00EA3E6D"/>
    <w:rsid w:val="00EA4308"/>
    <w:rsid w:val="00EA69B2"/>
    <w:rsid w:val="00EB2919"/>
    <w:rsid w:val="00EB3282"/>
    <w:rsid w:val="00EB5D54"/>
    <w:rsid w:val="00EB7414"/>
    <w:rsid w:val="00EC04BB"/>
    <w:rsid w:val="00EC17D4"/>
    <w:rsid w:val="00EC2F1B"/>
    <w:rsid w:val="00EC503D"/>
    <w:rsid w:val="00EC56A8"/>
    <w:rsid w:val="00EC5ED6"/>
    <w:rsid w:val="00EC5EDC"/>
    <w:rsid w:val="00EC6CA9"/>
    <w:rsid w:val="00ED0584"/>
    <w:rsid w:val="00ED42EE"/>
    <w:rsid w:val="00ED5929"/>
    <w:rsid w:val="00ED6FC8"/>
    <w:rsid w:val="00EE2F11"/>
    <w:rsid w:val="00EE4169"/>
    <w:rsid w:val="00EE4F86"/>
    <w:rsid w:val="00EE6F9C"/>
    <w:rsid w:val="00EF101D"/>
    <w:rsid w:val="00EF4E38"/>
    <w:rsid w:val="00EF5144"/>
    <w:rsid w:val="00EF541D"/>
    <w:rsid w:val="00EF7A1F"/>
    <w:rsid w:val="00F00100"/>
    <w:rsid w:val="00F01A70"/>
    <w:rsid w:val="00F01BF5"/>
    <w:rsid w:val="00F10A7F"/>
    <w:rsid w:val="00F10F1D"/>
    <w:rsid w:val="00F11E51"/>
    <w:rsid w:val="00F12B10"/>
    <w:rsid w:val="00F13F26"/>
    <w:rsid w:val="00F1456A"/>
    <w:rsid w:val="00F151A0"/>
    <w:rsid w:val="00F17252"/>
    <w:rsid w:val="00F221FC"/>
    <w:rsid w:val="00F26702"/>
    <w:rsid w:val="00F27893"/>
    <w:rsid w:val="00F27F7B"/>
    <w:rsid w:val="00F311B1"/>
    <w:rsid w:val="00F32523"/>
    <w:rsid w:val="00F33722"/>
    <w:rsid w:val="00F3565E"/>
    <w:rsid w:val="00F4017E"/>
    <w:rsid w:val="00F403EB"/>
    <w:rsid w:val="00F43C34"/>
    <w:rsid w:val="00F459BE"/>
    <w:rsid w:val="00F50B7C"/>
    <w:rsid w:val="00F544AA"/>
    <w:rsid w:val="00F54A1E"/>
    <w:rsid w:val="00F552BB"/>
    <w:rsid w:val="00F57DB1"/>
    <w:rsid w:val="00F61455"/>
    <w:rsid w:val="00F65E68"/>
    <w:rsid w:val="00F814C5"/>
    <w:rsid w:val="00F8221C"/>
    <w:rsid w:val="00F8426D"/>
    <w:rsid w:val="00F84AEB"/>
    <w:rsid w:val="00F85A64"/>
    <w:rsid w:val="00F86CCE"/>
    <w:rsid w:val="00F86F9E"/>
    <w:rsid w:val="00F87A60"/>
    <w:rsid w:val="00F90478"/>
    <w:rsid w:val="00F9272C"/>
    <w:rsid w:val="00F939DD"/>
    <w:rsid w:val="00F94427"/>
    <w:rsid w:val="00F9506C"/>
    <w:rsid w:val="00F96B48"/>
    <w:rsid w:val="00F9788E"/>
    <w:rsid w:val="00FA06C0"/>
    <w:rsid w:val="00FA224D"/>
    <w:rsid w:val="00FA4AA9"/>
    <w:rsid w:val="00FA5667"/>
    <w:rsid w:val="00FA6CA6"/>
    <w:rsid w:val="00FB0D04"/>
    <w:rsid w:val="00FB1E7E"/>
    <w:rsid w:val="00FB3663"/>
    <w:rsid w:val="00FB462F"/>
    <w:rsid w:val="00FB71B6"/>
    <w:rsid w:val="00FB7240"/>
    <w:rsid w:val="00FC7030"/>
    <w:rsid w:val="00FC78E3"/>
    <w:rsid w:val="00FD0FF6"/>
    <w:rsid w:val="00FD2CD1"/>
    <w:rsid w:val="00FD4641"/>
    <w:rsid w:val="00FD596E"/>
    <w:rsid w:val="00FD6555"/>
    <w:rsid w:val="00FD6DFC"/>
    <w:rsid w:val="00FD7336"/>
    <w:rsid w:val="00FD7545"/>
    <w:rsid w:val="00FE2521"/>
    <w:rsid w:val="00FE4166"/>
    <w:rsid w:val="00FE4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94473C"/>
  <w15:docId w15:val="{FC78621F-C119-4253-88A5-83B68D69E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nb-NO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32641E"/>
    <w:pPr>
      <w:spacing w:after="200" w:line="276" w:lineRule="auto"/>
    </w:pPr>
    <w:rPr>
      <w:sz w:val="22"/>
      <w:szCs w:val="22"/>
      <w:lang w:eastAsia="en-US"/>
    </w:rPr>
  </w:style>
  <w:style w:type="paragraph" w:styleId="Overskrift1">
    <w:name w:val="heading 1"/>
    <w:basedOn w:val="Normal"/>
    <w:link w:val="Overskrift1Tegn"/>
    <w:uiPriority w:val="9"/>
    <w:qFormat/>
    <w:rsid w:val="00DB681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obletekst">
    <w:name w:val="Balloon Text"/>
    <w:basedOn w:val="Normal"/>
    <w:link w:val="BobletekstTegn"/>
    <w:uiPriority w:val="99"/>
    <w:semiHidden/>
    <w:unhideWhenUsed/>
    <w:rsid w:val="00245C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245C77"/>
    <w:rPr>
      <w:rFonts w:ascii="Tahoma" w:hAnsi="Tahoma" w:cs="Tahoma"/>
      <w:sz w:val="16"/>
      <w:szCs w:val="16"/>
    </w:rPr>
  </w:style>
  <w:style w:type="paragraph" w:styleId="Topptekst">
    <w:name w:val="header"/>
    <w:basedOn w:val="Normal"/>
    <w:link w:val="TopptekstTegn"/>
    <w:uiPriority w:val="99"/>
    <w:semiHidden/>
    <w:rsid w:val="006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semiHidden/>
    <w:rsid w:val="00EA1493"/>
    <w:rPr>
      <w:sz w:val="22"/>
      <w:szCs w:val="22"/>
      <w:lang w:eastAsia="en-US"/>
    </w:rPr>
  </w:style>
  <w:style w:type="paragraph" w:styleId="Bunntekst">
    <w:name w:val="footer"/>
    <w:basedOn w:val="Normal"/>
    <w:link w:val="BunntekstTegn"/>
    <w:uiPriority w:val="99"/>
    <w:unhideWhenUsed/>
    <w:rsid w:val="006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6F2626"/>
  </w:style>
  <w:style w:type="table" w:styleId="Tabellrutenett">
    <w:name w:val="Table Grid"/>
    <w:basedOn w:val="Vanligtabell"/>
    <w:uiPriority w:val="59"/>
    <w:rsid w:val="00DE293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opptekstlinje1">
    <w:name w:val="Topptekst_linje1"/>
    <w:basedOn w:val="Topptekst"/>
    <w:link w:val="Topptekstlinje1Char"/>
    <w:qFormat/>
    <w:rsid w:val="00A6739A"/>
    <w:pPr>
      <w:tabs>
        <w:tab w:val="clear" w:pos="4536"/>
        <w:tab w:val="clear" w:pos="9072"/>
        <w:tab w:val="right" w:pos="8675"/>
      </w:tabs>
    </w:pPr>
    <w:rPr>
      <w:rFonts w:ascii="Arial" w:hAnsi="Arial" w:cs="Arial"/>
      <w:b/>
      <w:sz w:val="32"/>
      <w:szCs w:val="32"/>
    </w:rPr>
  </w:style>
  <w:style w:type="paragraph" w:customStyle="1" w:styleId="Topptekstlinje2">
    <w:name w:val="Topptekst_linje2"/>
    <w:basedOn w:val="Topptekst"/>
    <w:link w:val="Topptekstlinje2Char"/>
    <w:qFormat/>
    <w:rsid w:val="00B43027"/>
    <w:rPr>
      <w:rFonts w:ascii="Georgia" w:hAnsi="Georgia" w:cs="Arial"/>
      <w:sz w:val="24"/>
      <w:szCs w:val="24"/>
    </w:rPr>
  </w:style>
  <w:style w:type="character" w:customStyle="1" w:styleId="Topptekstlinje1Char">
    <w:name w:val="Topptekst_linje1 Char"/>
    <w:basedOn w:val="TopptekstTegn"/>
    <w:link w:val="Topptekstlinje1"/>
    <w:rsid w:val="00A6739A"/>
    <w:rPr>
      <w:rFonts w:ascii="Arial" w:hAnsi="Arial" w:cs="Arial"/>
      <w:b/>
      <w:sz w:val="32"/>
      <w:szCs w:val="32"/>
      <w:lang w:eastAsia="en-US"/>
    </w:rPr>
  </w:style>
  <w:style w:type="paragraph" w:customStyle="1" w:styleId="Georgia11BoldTittel">
    <w:name w:val="Georgia11_Bold_Tittel"/>
    <w:basedOn w:val="Normal"/>
    <w:next w:val="Georgia11spacing10after"/>
    <w:link w:val="Georgia11BoldTittelChar"/>
    <w:qFormat/>
    <w:rsid w:val="00A46423"/>
    <w:pPr>
      <w:spacing w:before="640" w:after="60"/>
    </w:pPr>
    <w:rPr>
      <w:rFonts w:ascii="Georgia" w:hAnsi="Georgia"/>
      <w:b/>
    </w:rPr>
  </w:style>
  <w:style w:type="character" w:customStyle="1" w:styleId="Topptekstlinje2Char">
    <w:name w:val="Topptekst_linje2 Char"/>
    <w:basedOn w:val="TopptekstTegn"/>
    <w:link w:val="Topptekstlinje2"/>
    <w:rsid w:val="00B43027"/>
    <w:rPr>
      <w:rFonts w:ascii="Georgia" w:hAnsi="Georgia" w:cs="Arial"/>
      <w:sz w:val="24"/>
      <w:szCs w:val="24"/>
      <w:lang w:eastAsia="en-US"/>
    </w:rPr>
  </w:style>
  <w:style w:type="paragraph" w:customStyle="1" w:styleId="Georgia11spacing0after">
    <w:name w:val="Georgia11_spacing_0_after"/>
    <w:basedOn w:val="Normal"/>
    <w:link w:val="Georgia11spacing0afterChar"/>
    <w:qFormat/>
    <w:rsid w:val="004E10D2"/>
    <w:pPr>
      <w:spacing w:after="0"/>
    </w:pPr>
    <w:rPr>
      <w:rFonts w:ascii="Georgia" w:hAnsi="Georgia"/>
    </w:rPr>
  </w:style>
  <w:style w:type="character" w:customStyle="1" w:styleId="Georgia11BoldTittelChar">
    <w:name w:val="Georgia11_Bold_Tittel Char"/>
    <w:basedOn w:val="Standardskriftforavsnitt"/>
    <w:link w:val="Georgia11BoldTittel"/>
    <w:rsid w:val="00A46423"/>
    <w:rPr>
      <w:rFonts w:ascii="Georgia" w:hAnsi="Georgia"/>
      <w:b/>
      <w:sz w:val="22"/>
      <w:szCs w:val="22"/>
      <w:lang w:eastAsia="en-US"/>
    </w:rPr>
  </w:style>
  <w:style w:type="paragraph" w:customStyle="1" w:styleId="Georgia11Innrykk85mm">
    <w:name w:val="Georgia11_Innrykk85mm"/>
    <w:basedOn w:val="Georgia11spacing0after"/>
    <w:link w:val="Georgia11Innrykk85mmChar"/>
    <w:qFormat/>
    <w:rsid w:val="004E10D2"/>
    <w:pPr>
      <w:ind w:left="4820"/>
    </w:pPr>
  </w:style>
  <w:style w:type="character" w:customStyle="1" w:styleId="Georgia11spacing0afterChar">
    <w:name w:val="Georgia11_spacing_0_after Char"/>
    <w:basedOn w:val="Standardskriftforavsnitt"/>
    <w:link w:val="Georgia11spacing0after"/>
    <w:rsid w:val="004E10D2"/>
    <w:rPr>
      <w:rFonts w:ascii="Georgia" w:hAnsi="Georgia"/>
      <w:sz w:val="22"/>
      <w:szCs w:val="22"/>
      <w:lang w:eastAsia="en-US"/>
    </w:rPr>
  </w:style>
  <w:style w:type="paragraph" w:customStyle="1" w:styleId="Georgia11Italic">
    <w:name w:val="Georgia11_Italic"/>
    <w:basedOn w:val="Georgia11spacing0after"/>
    <w:next w:val="Georgia11spacing0after"/>
    <w:link w:val="Georgia11ItalicChar"/>
    <w:qFormat/>
    <w:rsid w:val="004E10D2"/>
    <w:rPr>
      <w:i/>
    </w:rPr>
  </w:style>
  <w:style w:type="character" w:customStyle="1" w:styleId="Georgia11Innrykk85mmChar">
    <w:name w:val="Georgia11_Innrykk85mm Char"/>
    <w:basedOn w:val="Georgia11spacing0afterChar"/>
    <w:link w:val="Georgia11Innrykk85mm"/>
    <w:rsid w:val="004E10D2"/>
    <w:rPr>
      <w:rFonts w:ascii="Georgia" w:hAnsi="Georgia"/>
      <w:sz w:val="22"/>
      <w:szCs w:val="22"/>
      <w:lang w:eastAsia="en-US"/>
    </w:rPr>
  </w:style>
  <w:style w:type="paragraph" w:customStyle="1" w:styleId="Georigia9Bunntekst">
    <w:name w:val="Georigia9_Bunntekst"/>
    <w:basedOn w:val="Normal"/>
    <w:link w:val="Georigia9BunntekstChar"/>
    <w:qFormat/>
    <w:rsid w:val="007A5E67"/>
    <w:pPr>
      <w:tabs>
        <w:tab w:val="left" w:pos="1021"/>
      </w:tabs>
      <w:spacing w:after="0" w:line="240" w:lineRule="auto"/>
    </w:pPr>
    <w:rPr>
      <w:rFonts w:ascii="Georgia" w:hAnsi="Georgia"/>
      <w:noProof/>
      <w:sz w:val="18"/>
      <w:szCs w:val="18"/>
      <w:lang w:eastAsia="nb-NO"/>
    </w:rPr>
  </w:style>
  <w:style w:type="character" w:customStyle="1" w:styleId="Georgia11ItalicChar">
    <w:name w:val="Georgia11_Italic Char"/>
    <w:basedOn w:val="Standardskriftforavsnitt"/>
    <w:link w:val="Georgia11Italic"/>
    <w:rsid w:val="004E10D2"/>
    <w:rPr>
      <w:rFonts w:ascii="Georgia" w:hAnsi="Georgia"/>
      <w:i/>
      <w:sz w:val="22"/>
      <w:szCs w:val="22"/>
      <w:lang w:eastAsia="en-US"/>
    </w:rPr>
  </w:style>
  <w:style w:type="paragraph" w:customStyle="1" w:styleId="Georgia9BoldBunntekst">
    <w:name w:val="Georgia9_Bold_Bunntekst"/>
    <w:basedOn w:val="Georigia9Bunntekst"/>
    <w:next w:val="Georigia9Bunntekst"/>
    <w:qFormat/>
    <w:rsid w:val="00340EA5"/>
    <w:rPr>
      <w:b/>
    </w:rPr>
  </w:style>
  <w:style w:type="character" w:customStyle="1" w:styleId="Georigia9BunntekstChar">
    <w:name w:val="Georigia9_Bunntekst Char"/>
    <w:basedOn w:val="Standardskriftforavsnitt"/>
    <w:link w:val="Georigia9Bunntekst"/>
    <w:rsid w:val="007A5E67"/>
    <w:rPr>
      <w:rFonts w:ascii="Georgia" w:hAnsi="Georgia"/>
      <w:noProof/>
      <w:sz w:val="18"/>
      <w:szCs w:val="18"/>
    </w:rPr>
  </w:style>
  <w:style w:type="paragraph" w:customStyle="1" w:styleId="Georgia11UOff">
    <w:name w:val="Georgia11_UOff"/>
    <w:basedOn w:val="Georgia11spacing0after"/>
    <w:qFormat/>
    <w:rsid w:val="009471ED"/>
    <w:pPr>
      <w:jc w:val="right"/>
    </w:pPr>
  </w:style>
  <w:style w:type="paragraph" w:customStyle="1" w:styleId="Georgia11spacing10after">
    <w:name w:val="Georgia11_spacing_10after"/>
    <w:basedOn w:val="Georgia11spacing0after"/>
    <w:rsid w:val="004E10D2"/>
    <w:pPr>
      <w:spacing w:after="200"/>
    </w:pPr>
  </w:style>
  <w:style w:type="paragraph" w:styleId="Listeavsnitt">
    <w:name w:val="List Paragraph"/>
    <w:basedOn w:val="Normal"/>
    <w:uiPriority w:val="34"/>
    <w:qFormat/>
    <w:rsid w:val="00870FC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Hyperkobling">
    <w:name w:val="Hyperlink"/>
    <w:basedOn w:val="Standardskriftforavsnitt"/>
    <w:uiPriority w:val="99"/>
    <w:unhideWhenUsed/>
    <w:rsid w:val="00870FC2"/>
    <w:rPr>
      <w:color w:val="0000FF" w:themeColor="hyperlink"/>
      <w:u w:val="single"/>
    </w:rPr>
  </w:style>
  <w:style w:type="paragraph" w:styleId="Rentekst">
    <w:name w:val="Plain Text"/>
    <w:basedOn w:val="Normal"/>
    <w:link w:val="RentekstTegn"/>
    <w:uiPriority w:val="99"/>
    <w:unhideWhenUsed/>
    <w:rsid w:val="00FB0D04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RentekstTegn">
    <w:name w:val="Ren tekst Tegn"/>
    <w:basedOn w:val="Standardskriftforavsnitt"/>
    <w:link w:val="Rentekst"/>
    <w:uiPriority w:val="99"/>
    <w:rsid w:val="00FB0D04"/>
    <w:rPr>
      <w:rFonts w:eastAsiaTheme="minorHAnsi" w:cstheme="minorBidi"/>
      <w:sz w:val="22"/>
      <w:szCs w:val="21"/>
      <w:lang w:eastAsia="en-US"/>
    </w:rPr>
  </w:style>
  <w:style w:type="character" w:styleId="Fulgthyperkobling">
    <w:name w:val="FollowedHyperlink"/>
    <w:basedOn w:val="Standardskriftforavsnitt"/>
    <w:uiPriority w:val="99"/>
    <w:semiHidden/>
    <w:unhideWhenUsed/>
    <w:rsid w:val="00A32066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0797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/>
    </w:rPr>
  </w:style>
  <w:style w:type="paragraph" w:styleId="Revisjon">
    <w:name w:val="Revision"/>
    <w:hidden/>
    <w:uiPriority w:val="99"/>
    <w:semiHidden/>
    <w:rsid w:val="00522D2B"/>
    <w:rPr>
      <w:sz w:val="22"/>
      <w:szCs w:val="22"/>
      <w:lang w:eastAsia="en-US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A47866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A47866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A47866"/>
    <w:rPr>
      <w:lang w:eastAsia="en-US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A47866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A47866"/>
    <w:rPr>
      <w:b/>
      <w:bCs/>
      <w:lang w:eastAsia="en-US"/>
    </w:rPr>
  </w:style>
  <w:style w:type="character" w:styleId="Ulstomtale">
    <w:name w:val="Unresolved Mention"/>
    <w:basedOn w:val="Standardskriftforavsnitt"/>
    <w:uiPriority w:val="99"/>
    <w:semiHidden/>
    <w:unhideWhenUsed/>
    <w:rsid w:val="000C4464"/>
    <w:rPr>
      <w:color w:val="605E5C"/>
      <w:shd w:val="clear" w:color="auto" w:fill="E1DFDD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DB6812"/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4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9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7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402898">
          <w:marLeft w:val="0"/>
          <w:marRight w:val="0"/>
          <w:marTop w:val="0"/>
          <w:marBottom w:val="6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9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8B05D37B78E24786CD954D626BFCBC" ma:contentTypeVersion="10" ma:contentTypeDescription="Opprett et nytt dokument." ma:contentTypeScope="" ma:versionID="d33a73414d153060bf4778d1cafc3571">
  <xsd:schema xmlns:xsd="http://www.w3.org/2001/XMLSchema" xmlns:xs="http://www.w3.org/2001/XMLSchema" xmlns:p="http://schemas.microsoft.com/office/2006/metadata/properties" xmlns:ns3="dc47570a-862f-420b-8139-4e829f3a5aac" targetNamespace="http://schemas.microsoft.com/office/2006/metadata/properties" ma:root="true" ma:fieldsID="13453713fa5dda85a68a226a630eb7bb" ns3:_="">
    <xsd:import namespace="dc47570a-862f-420b-8139-4e829f3a5a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47570a-862f-420b-8139-4e829f3a5a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A194D5-37D9-49C2-8FB8-4F75F6B13F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53C08D4-A44F-45DE-8653-02F0574A7E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47570a-862f-420b-8139-4e829f3a5a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267C7A1-CDF7-4634-A9EE-A7A46BFB798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1728408-AEC8-4E84-8CEB-44AA3E3273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437</Words>
  <Characters>232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tet i Oslo</Company>
  <LinksUpToDate>false</LinksUpToDate>
  <CharactersWithSpaces>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trid Iversen</dc:creator>
  <cp:lastModifiedBy>Trygve Gudmund Harlem Losnedahl</cp:lastModifiedBy>
  <cp:revision>59</cp:revision>
  <cp:lastPrinted>2019-01-15T09:36:00Z</cp:lastPrinted>
  <dcterms:created xsi:type="dcterms:W3CDTF">2023-11-27T13:08:00Z</dcterms:created>
  <dcterms:modified xsi:type="dcterms:W3CDTF">2023-11-27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phAddInTemplate">
    <vt:lpwstr>C:\ephorte\workfolder\ephorte2.uninett.no\UIOPROD\212_EphTranslate.dot</vt:lpwstr>
  </property>
  <property fmtid="{D5CDD505-2E9C-101B-9397-08002B2CF9AE}" pid="3" name="ephAutoText">
    <vt:lpwstr/>
  </property>
  <property fmtid="{D5CDD505-2E9C-101B-9397-08002B2CF9AE}" pid="4" name="MergeDataFile">
    <vt:lpwstr>C:\ephorte\workfolder\386664_DOC.XML</vt:lpwstr>
  </property>
  <property fmtid="{D5CDD505-2E9C-101B-9397-08002B2CF9AE}" pid="5" name="CheckInType">
    <vt:lpwstr/>
  </property>
  <property fmtid="{D5CDD505-2E9C-101B-9397-08002B2CF9AE}" pid="6" name="CheckInDocForm">
    <vt:lpwstr>https://ephorte2.uninett.no/uio/shared/aspx/Default/CheckInDocForm.aspx</vt:lpwstr>
  </property>
  <property fmtid="{D5CDD505-2E9C-101B-9397-08002B2CF9AE}" pid="7" name="DokType">
    <vt:lpwstr>N</vt:lpwstr>
  </property>
  <property fmtid="{D5CDD505-2E9C-101B-9397-08002B2CF9AE}" pid="8" name="DokID">
    <vt:i4>392568</vt:i4>
  </property>
  <property fmtid="{D5CDD505-2E9C-101B-9397-08002B2CF9AE}" pid="9" name="Versjon">
    <vt:i4>1</vt:i4>
  </property>
  <property fmtid="{D5CDD505-2E9C-101B-9397-08002B2CF9AE}" pid="10" name="Variant">
    <vt:lpwstr>P</vt:lpwstr>
  </property>
  <property fmtid="{D5CDD505-2E9C-101B-9397-08002B2CF9AE}" pid="11" name="OpenMode">
    <vt:lpwstr>NewDoc</vt:lpwstr>
  </property>
  <property fmtid="{D5CDD505-2E9C-101B-9397-08002B2CF9AE}" pid="12" name="CurrentUrl">
    <vt:lpwstr>https%3a%2f%2fephorte2.uninett.no%2fuio%2fshared%2faspx%2fDefault%2fdetails.aspx%3ff%3dViewJP%26JP_ID%3d273873%26LoadDocHandling%3dtrue%26SubElGroup%3d55</vt:lpwstr>
  </property>
  <property fmtid="{D5CDD505-2E9C-101B-9397-08002B2CF9AE}" pid="13" name="WindowName">
    <vt:lpwstr>TabWindow1</vt:lpwstr>
  </property>
  <property fmtid="{D5CDD505-2E9C-101B-9397-08002B2CF9AE}" pid="14" name="FileName">
    <vt:lpwstr>C%3a%5cephorte%5cworkfolder%5c386664.DOC</vt:lpwstr>
  </property>
  <property fmtid="{D5CDD505-2E9C-101B-9397-08002B2CF9AE}" pid="15" name="LinkId">
    <vt:i4>273873</vt:i4>
  </property>
  <property fmtid="{D5CDD505-2E9C-101B-9397-08002B2CF9AE}" pid="16" name="ContentTypeId">
    <vt:lpwstr>0x010100BF8B05D37B78E24786CD954D626BFCBC</vt:lpwstr>
  </property>
</Properties>
</file>